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E77B1F" w14:textId="77777777" w:rsidR="00B94499" w:rsidRPr="003F0461" w:rsidRDefault="00B94499" w:rsidP="00D44644">
      <w:pPr>
        <w:pStyle w:val="StandardWeb"/>
        <w:shd w:val="clear" w:color="auto" w:fill="FFFFFF"/>
        <w:spacing w:before="0" w:beforeAutospacing="0"/>
        <w:rPr>
          <w:rFonts w:ascii="Arial" w:hAnsi="Arial" w:cs="Arial"/>
          <w:color w:val="747373"/>
          <w:sz w:val="20"/>
          <w:szCs w:val="20"/>
          <w:lang w:val="fr-CH"/>
        </w:rPr>
      </w:pPr>
      <w:r w:rsidRPr="003F0461">
        <w:rPr>
          <w:rFonts w:ascii="Arial" w:hAnsi="Arial" w:cs="Arial"/>
          <w:color w:val="747373"/>
          <w:sz w:val="20"/>
          <w:szCs w:val="20"/>
          <w:lang w:val="fr-CH"/>
        </w:rPr>
        <w:t>Affiliate Kampagne „</w:t>
      </w:r>
      <w:r w:rsidR="00AC49C6" w:rsidRPr="003F0461">
        <w:rPr>
          <w:rFonts w:ascii="Arial" w:hAnsi="Arial" w:cs="Arial"/>
          <w:color w:val="747373"/>
          <w:sz w:val="20"/>
          <w:szCs w:val="20"/>
          <w:lang w:val="fr-CH"/>
        </w:rPr>
        <w:t>WorkLife</w:t>
      </w:r>
      <w:r w:rsidRPr="003F0461">
        <w:rPr>
          <w:rFonts w:ascii="Arial" w:hAnsi="Arial" w:cs="Arial"/>
          <w:color w:val="747373"/>
          <w:sz w:val="20"/>
          <w:szCs w:val="20"/>
          <w:lang w:val="fr-CH"/>
        </w:rPr>
        <w:t>“</w:t>
      </w:r>
    </w:p>
    <w:p w14:paraId="7E6B2A63" w14:textId="77777777" w:rsidR="00B94499" w:rsidRDefault="00A75654" w:rsidP="00A75654">
      <w:pPr>
        <w:pStyle w:val="NurText"/>
        <w:rPr>
          <w:rFonts w:ascii="Arial" w:hAnsi="Arial" w:cs="Arial"/>
          <w:b/>
          <w:bCs/>
          <w:sz w:val="24"/>
          <w:szCs w:val="24"/>
          <w:highlight w:val="yellow"/>
          <w:lang w:val="fr-CH"/>
        </w:rPr>
      </w:pPr>
      <w:r w:rsidRPr="00A75654">
        <w:rPr>
          <w:rFonts w:ascii="Arial" w:hAnsi="Arial" w:cs="Arial"/>
          <w:b/>
          <w:bCs/>
          <w:sz w:val="24"/>
          <w:szCs w:val="24"/>
          <w:highlight w:val="yellow"/>
          <w:lang w:val="fr-CH"/>
        </w:rPr>
        <w:t>Lancez-vous dans l</w:t>
      </w:r>
      <w:r w:rsidR="00E242C7">
        <w:rPr>
          <w:rFonts w:ascii="Arial" w:hAnsi="Arial" w:cs="Arial"/>
          <w:b/>
          <w:bCs/>
          <w:color w:val="FF0000"/>
          <w:sz w:val="24"/>
          <w:szCs w:val="24"/>
          <w:highlight w:val="yellow"/>
          <w:lang w:val="fr-CH"/>
        </w:rPr>
        <w:t>’</w:t>
      </w:r>
      <w:r w:rsidRPr="00A75654">
        <w:rPr>
          <w:rFonts w:ascii="Arial" w:hAnsi="Arial" w:cs="Arial"/>
          <w:b/>
          <w:bCs/>
          <w:sz w:val="24"/>
          <w:szCs w:val="24"/>
          <w:highlight w:val="yellow"/>
          <w:lang w:val="fr-CH"/>
        </w:rPr>
        <w:t>aventure (EPI)</w:t>
      </w:r>
    </w:p>
    <w:p w14:paraId="7046237B" w14:textId="77777777" w:rsidR="00A75654" w:rsidRPr="00A75654" w:rsidRDefault="00A75654" w:rsidP="00A75654">
      <w:pPr>
        <w:pStyle w:val="NurText"/>
        <w:rPr>
          <w:rFonts w:ascii="Arial" w:hAnsi="Arial" w:cs="Arial"/>
          <w:b/>
          <w:bCs/>
          <w:sz w:val="24"/>
          <w:szCs w:val="24"/>
          <w:highlight w:val="yellow"/>
          <w:lang w:val="fr-CH"/>
        </w:rPr>
      </w:pPr>
    </w:p>
    <w:tbl>
      <w:tblPr>
        <w:tblStyle w:val="Tabellenraster"/>
        <w:tblW w:w="14626" w:type="dxa"/>
        <w:tblLayout w:type="fixed"/>
        <w:tblLook w:val="04A0" w:firstRow="1" w:lastRow="0" w:firstColumn="1" w:lastColumn="0" w:noHBand="0" w:noVBand="1"/>
      </w:tblPr>
      <w:tblGrid>
        <w:gridCol w:w="4361"/>
        <w:gridCol w:w="4581"/>
        <w:gridCol w:w="5684"/>
      </w:tblGrid>
      <w:tr w:rsidR="00B94499" w:rsidRPr="00900CF7" w14:paraId="7DE569D0" w14:textId="77777777" w:rsidTr="00BC07EE">
        <w:tc>
          <w:tcPr>
            <w:tcW w:w="4361" w:type="dxa"/>
            <w:shd w:val="clear" w:color="auto" w:fill="BDD6EE" w:themeFill="accent1" w:themeFillTint="66"/>
          </w:tcPr>
          <w:p w14:paraId="4DCC07EA" w14:textId="77777777" w:rsidR="00B94499" w:rsidRPr="00900CF7" w:rsidRDefault="00B94499" w:rsidP="00FE4083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Pubslisher (Zeichen inkl. Leerzeichen)</w:t>
            </w:r>
          </w:p>
        </w:tc>
        <w:tc>
          <w:tcPr>
            <w:tcW w:w="4581" w:type="dxa"/>
            <w:shd w:val="clear" w:color="auto" w:fill="BDD6EE" w:themeFill="accent1" w:themeFillTint="66"/>
          </w:tcPr>
          <w:p w14:paraId="27587AF2" w14:textId="77777777" w:rsidR="00B94499" w:rsidRPr="00900CF7" w:rsidRDefault="00B94499" w:rsidP="00FE4083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Text</w:t>
            </w:r>
          </w:p>
        </w:tc>
        <w:tc>
          <w:tcPr>
            <w:tcW w:w="5684" w:type="dxa"/>
            <w:shd w:val="clear" w:color="auto" w:fill="BDD6EE" w:themeFill="accent1" w:themeFillTint="66"/>
          </w:tcPr>
          <w:p w14:paraId="08714EB7" w14:textId="77777777" w:rsidR="00B94499" w:rsidRPr="00900CF7" w:rsidRDefault="00B94499" w:rsidP="00FE4083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Link</w:t>
            </w:r>
          </w:p>
        </w:tc>
      </w:tr>
      <w:tr w:rsidR="00B94499" w:rsidRPr="008945B8" w14:paraId="083A0427" w14:textId="77777777" w:rsidTr="00BC07EE">
        <w:tc>
          <w:tcPr>
            <w:tcW w:w="4361" w:type="dxa"/>
          </w:tcPr>
          <w:p w14:paraId="65195EA0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Goody + wettbewerb.ch + saleduck + soldesduck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60 Zeichen</w:t>
            </w:r>
          </w:p>
          <w:p w14:paraId="195008F4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ext: 400 Zeichen</w:t>
            </w:r>
          </w:p>
        </w:tc>
        <w:tc>
          <w:tcPr>
            <w:tcW w:w="4581" w:type="dxa"/>
          </w:tcPr>
          <w:p w14:paraId="2E74308A" w14:textId="76BEDBEA" w:rsidR="00B94499" w:rsidRPr="008945B8" w:rsidRDefault="00451557" w:rsidP="00563B26">
            <w:pP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ncez-vous dans l</w:t>
            </w:r>
            <w:r w:rsidR="003F0461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’</w:t>
            </w: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venture</w:t>
            </w:r>
            <w:r w:rsidR="00636FA7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5B4685" w:rsidRPr="008945B8">
              <w:rPr>
                <w:rFonts w:ascii="Arial" w:hAnsi="Arial" w:cs="Arial"/>
                <w:sz w:val="16"/>
                <w:szCs w:val="16"/>
                <w:lang w:val="fr-CH"/>
              </w:rPr>
              <w:t>Lyreco</w:t>
            </w:r>
            <w:r w:rsidR="00F2359B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vous attend en sécurité. Nous veillons à ce que vous soyez bien protégé sur </w:t>
            </w:r>
            <w:r w:rsidR="00563B26" w:rsidRPr="008945B8">
              <w:rPr>
                <w:rFonts w:ascii="Arial" w:hAnsi="Arial" w:cs="Arial"/>
                <w:sz w:val="16"/>
                <w:szCs w:val="16"/>
                <w:lang w:val="fr-CH"/>
              </w:rPr>
              <w:t>votre</w:t>
            </w:r>
            <w:r w:rsidR="00F2359B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lieu de travail. Pendant que vous vivez une aventure </w:t>
            </w:r>
            <w:r w:rsidR="007D0AA1" w:rsidRPr="008945B8">
              <w:rPr>
                <w:rFonts w:ascii="Arial" w:hAnsi="Arial" w:cs="Arial"/>
                <w:sz w:val="16"/>
                <w:szCs w:val="16"/>
                <w:lang w:val="fr-CH"/>
              </w:rPr>
              <w:t>dans</w:t>
            </w:r>
            <w:r w:rsidR="00F2359B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votre temps libre, nous veillons à ce que vous trouviez </w:t>
            </w:r>
            <w:r w:rsidR="007D0AA1" w:rsidRPr="008945B8">
              <w:rPr>
                <w:rFonts w:ascii="Arial" w:hAnsi="Arial" w:cs="Arial"/>
                <w:sz w:val="16"/>
                <w:szCs w:val="16"/>
                <w:lang w:val="fr-CH"/>
              </w:rPr>
              <w:t>sur</w:t>
            </w:r>
            <w:r w:rsidR="00F2359B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notre boutique en ligne tout ce dont vous avez besoin pou</w:t>
            </w:r>
            <w:r w:rsidR="007D0AA1" w:rsidRPr="008945B8">
              <w:rPr>
                <w:rFonts w:ascii="Arial" w:hAnsi="Arial" w:cs="Arial"/>
                <w:sz w:val="16"/>
                <w:szCs w:val="16"/>
                <w:lang w:val="fr-CH"/>
              </w:rPr>
              <w:t>r un lieu de travail sécurisé, des</w:t>
            </w:r>
            <w:r w:rsidR="00F2359B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casque</w:t>
            </w:r>
            <w:r w:rsidR="007D0AA1" w:rsidRPr="008945B8">
              <w:rPr>
                <w:rFonts w:ascii="Arial" w:hAnsi="Arial" w:cs="Arial"/>
                <w:sz w:val="16"/>
                <w:szCs w:val="16"/>
                <w:lang w:val="fr-CH"/>
              </w:rPr>
              <w:t>s</w:t>
            </w:r>
            <w:r w:rsidR="00F2359B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aux lunettes de protection. Découvrez dès maintenant notre gamme d'EPI.</w:t>
            </w:r>
          </w:p>
        </w:tc>
        <w:tc>
          <w:tcPr>
            <w:tcW w:w="5684" w:type="dxa"/>
            <w:vMerge w:val="restart"/>
          </w:tcPr>
          <w:p w14:paraId="78B48567" w14:textId="77777777" w:rsidR="00A26199" w:rsidRDefault="00A26199" w:rsidP="00A26199">
            <w:pPr>
              <w:pStyle w:val="NurText"/>
              <w:rPr>
                <w:lang w:val="de-CH"/>
              </w:rPr>
            </w:pPr>
            <w:r>
              <w:rPr>
                <w:lang w:val="de-CH"/>
              </w:rPr>
              <w:t xml:space="preserve">FR: </w:t>
            </w:r>
            <w:hyperlink r:id="rId11" w:history="1">
              <w:r>
                <w:rPr>
                  <w:rStyle w:val="Hyperlink"/>
                  <w:lang w:val="de-CH"/>
                </w:rPr>
                <w:t>https://www.lyreco.com/webshop/FRCH/search/productsList/589/0/36?dologin=1&amp;utm_source=Affiliate&amp;utm_medium=Banner&amp;utm_campaign=WorkLife</w:t>
              </w:r>
            </w:hyperlink>
          </w:p>
          <w:p w14:paraId="7E39BDF9" w14:textId="77777777" w:rsidR="00B94499" w:rsidRPr="003E1DF2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A26199" w14:paraId="2FFE389C" w14:textId="77777777" w:rsidTr="00BC07EE">
        <w:tc>
          <w:tcPr>
            <w:tcW w:w="4361" w:type="dxa"/>
          </w:tcPr>
          <w:p w14:paraId="34BE0809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sparwelt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1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80 Zeichen</w:t>
            </w:r>
          </w:p>
        </w:tc>
        <w:tc>
          <w:tcPr>
            <w:tcW w:w="4581" w:type="dxa"/>
          </w:tcPr>
          <w:p w14:paraId="79472020" w14:textId="643C42FE" w:rsidR="00B94499" w:rsidRPr="008945B8" w:rsidRDefault="00F2359B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ventureux</w:t>
            </w:r>
            <w:r w:rsidR="00FA5C1C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?</w:t>
            </w:r>
            <w:r w:rsidR="00FA5C1C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Découvrez dès maintenant notre gamme d'EPI pour un lieu de travail </w:t>
            </w:r>
            <w:r w:rsidR="00E242C7" w:rsidRPr="008945B8">
              <w:rPr>
                <w:rFonts w:ascii="Arial" w:hAnsi="Arial" w:cs="Arial"/>
                <w:sz w:val="16"/>
                <w:szCs w:val="16"/>
                <w:lang w:val="fr-CH"/>
              </w:rPr>
              <w:t>sécurisé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.</w:t>
            </w:r>
          </w:p>
        </w:tc>
        <w:tc>
          <w:tcPr>
            <w:tcW w:w="5684" w:type="dxa"/>
            <w:vMerge/>
          </w:tcPr>
          <w:p w14:paraId="38A86A2E" w14:textId="77777777" w:rsidR="00B94499" w:rsidRPr="00F2359B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563B26" w14:paraId="6C668FD8" w14:textId="77777777" w:rsidTr="00BC07EE">
        <w:tc>
          <w:tcPr>
            <w:tcW w:w="4361" w:type="dxa"/>
          </w:tcPr>
          <w:p w14:paraId="46CE809A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i/>
                <w:iCs/>
                <w:sz w:val="16"/>
                <w:szCs w:val="16"/>
              </w:rPr>
              <w:t>save-up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3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350 Zeichen</w:t>
            </w:r>
          </w:p>
        </w:tc>
        <w:tc>
          <w:tcPr>
            <w:tcW w:w="4581" w:type="dxa"/>
          </w:tcPr>
          <w:p w14:paraId="7B287C2B" w14:textId="125B10B8" w:rsidR="00B94499" w:rsidRPr="008945B8" w:rsidRDefault="00F2359B" w:rsidP="00563B26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ncez-vous dans l</w:t>
            </w:r>
            <w:r w:rsidR="00E242C7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’</w:t>
            </w: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venture</w:t>
            </w:r>
            <w:r w:rsidR="004F1994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Lyreco vous attend en sécurité. Nous veillons à ce que vous soyez bien protégé sur </w:t>
            </w:r>
            <w:r w:rsidR="00563B26" w:rsidRPr="008945B8">
              <w:rPr>
                <w:rFonts w:ascii="Arial" w:hAnsi="Arial" w:cs="Arial"/>
                <w:sz w:val="16"/>
                <w:szCs w:val="16"/>
                <w:lang w:val="fr-CH"/>
              </w:rPr>
              <w:t>votre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lieu de travail. </w:t>
            </w:r>
            <w:r w:rsidR="00563B26" w:rsidRPr="008945B8">
              <w:rPr>
                <w:rFonts w:ascii="Arial" w:hAnsi="Arial" w:cs="Arial"/>
                <w:sz w:val="16"/>
                <w:szCs w:val="16"/>
                <w:lang w:val="fr-CH"/>
              </w:rPr>
              <w:t>Partez à l’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aventure </w:t>
            </w:r>
            <w:r w:rsidR="00563B26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dans votre temps libre: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nous veillons à ce que vous trouviez dans notre boutique en ligne tout ce dont vous avez besoin pour un lieu de travail sécurisé. Découvrez dès maintenant notre gamme d'EPI.</w:t>
            </w:r>
          </w:p>
        </w:tc>
        <w:tc>
          <w:tcPr>
            <w:tcW w:w="5684" w:type="dxa"/>
            <w:vMerge/>
          </w:tcPr>
          <w:p w14:paraId="5B3070DC" w14:textId="77777777" w:rsidR="00B94499" w:rsidRPr="00F2359B" w:rsidRDefault="00B94499" w:rsidP="00FE4083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</w:p>
        </w:tc>
      </w:tr>
      <w:tr w:rsidR="00B94499" w:rsidRPr="00A26199" w14:paraId="4A11F010" w14:textId="77777777" w:rsidTr="00F2359B">
        <w:trPr>
          <w:trHeight w:val="587"/>
        </w:trPr>
        <w:tc>
          <w:tcPr>
            <w:tcW w:w="4361" w:type="dxa"/>
          </w:tcPr>
          <w:p w14:paraId="35A94F33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 xml:space="preserve">Alle-schweizer-wettbewerbe.ch und alle-gewinnspiele.ch </w:t>
            </w:r>
          </w:p>
          <w:p w14:paraId="3B502993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itel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4581" w:type="dxa"/>
          </w:tcPr>
          <w:p w14:paraId="0D57C246" w14:textId="06A42126" w:rsidR="004F1994" w:rsidRPr="008945B8" w:rsidRDefault="00F2359B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ncez-vous dans l</w:t>
            </w:r>
            <w:r w:rsidR="00E242C7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’</w:t>
            </w: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venture</w:t>
            </w:r>
            <w:r w:rsidR="00FA5C1C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7D0AA1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Votre lieu de travail reste sécurisé 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>avec nous</w:t>
            </w:r>
          </w:p>
          <w:p w14:paraId="7AC4B10C" w14:textId="77777777" w:rsidR="00B94499" w:rsidRPr="008945B8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  <w:tc>
          <w:tcPr>
            <w:tcW w:w="5684" w:type="dxa"/>
            <w:vMerge/>
          </w:tcPr>
          <w:p w14:paraId="66C90D59" w14:textId="77777777" w:rsidR="00B94499" w:rsidRPr="0067054D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A26199" w14:paraId="0FFF06F2" w14:textId="77777777" w:rsidTr="00BC07EE">
        <w:trPr>
          <w:trHeight w:val="773"/>
        </w:trPr>
        <w:tc>
          <w:tcPr>
            <w:tcW w:w="4361" w:type="dxa"/>
          </w:tcPr>
          <w:p w14:paraId="2D3382C2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vergleiche.ch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Standard-Promotion auf CPO-Basis (linkes Bild)</w:t>
            </w:r>
          </w:p>
          <w:p w14:paraId="2C2C2A5D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itel:   38 Zeichen</w:t>
            </w:r>
          </w:p>
          <w:p w14:paraId="3561FC1D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ext: 90 Zeichen</w:t>
            </w:r>
          </w:p>
          <w:p w14:paraId="0B11C592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81" w:type="dxa"/>
          </w:tcPr>
          <w:p w14:paraId="43D52E22" w14:textId="4A8F21C0" w:rsidR="00636FA7" w:rsidRPr="008945B8" w:rsidRDefault="007D0AA1" w:rsidP="00E242C7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ncez-vous dans l’aventure</w:t>
            </w:r>
            <w:r w:rsidR="00A75654"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  <w:t>L</w:t>
            </w:r>
            <w:r w:rsidR="00F2359B" w:rsidRPr="008945B8">
              <w:rPr>
                <w:rFonts w:ascii="Arial" w:hAnsi="Arial" w:cs="Arial"/>
                <w:sz w:val="16"/>
                <w:szCs w:val="16"/>
                <w:lang w:val="fr-CH"/>
              </w:rPr>
              <w:t>yreco vous attend en sécurité</w:t>
            </w:r>
            <w:r w:rsidR="004F1994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! </w:t>
            </w:r>
            <w:r w:rsidR="00F2359B" w:rsidRPr="008945B8">
              <w:rPr>
                <w:rFonts w:ascii="Arial" w:hAnsi="Arial" w:cs="Arial"/>
                <w:sz w:val="16"/>
                <w:szCs w:val="16"/>
                <w:lang w:val="fr-CH"/>
              </w:rPr>
              <w:t>Découvrez dès maintenant notre gamme d'EPI.</w:t>
            </w:r>
          </w:p>
        </w:tc>
        <w:tc>
          <w:tcPr>
            <w:tcW w:w="5684" w:type="dxa"/>
            <w:vMerge/>
          </w:tcPr>
          <w:p w14:paraId="64579BC0" w14:textId="77777777" w:rsidR="00B94499" w:rsidRPr="00F2359B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F2359B" w:rsidRPr="00A26199" w14:paraId="4F0AAB64" w14:textId="77777777" w:rsidTr="00BC07EE">
        <w:tc>
          <w:tcPr>
            <w:tcW w:w="4361" w:type="dxa"/>
          </w:tcPr>
          <w:p w14:paraId="45BA1E7F" w14:textId="77777777" w:rsidR="00F2359B" w:rsidRPr="00900CF7" w:rsidRDefault="00F2359B" w:rsidP="00F2359B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Lareduction + GuteGutscheine + i-reductions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4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140 Zeichen</w:t>
            </w:r>
          </w:p>
        </w:tc>
        <w:tc>
          <w:tcPr>
            <w:tcW w:w="4581" w:type="dxa"/>
          </w:tcPr>
          <w:p w14:paraId="1030CAE7" w14:textId="3E3441ED" w:rsidR="00F2359B" w:rsidRPr="008945B8" w:rsidRDefault="00F2359B" w:rsidP="00F2359B">
            <w:pP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Pendant que vous vous </w:t>
            </w:r>
            <w:r w:rsidR="00A75654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</w:t>
            </w: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ncez dans l’aventure</w:t>
            </w:r>
            <w:r w:rsidR="007D0AA1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…</w:t>
            </w:r>
          </w:p>
          <w:p w14:paraId="3AE4AE73" w14:textId="77777777" w:rsidR="00F2359B" w:rsidRPr="008945B8" w:rsidRDefault="00F2359B" w:rsidP="00F2359B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…Lyreco vous attend en sécurité! Découvrez dès maintenant notre large gamme d'EPI.</w:t>
            </w:r>
          </w:p>
        </w:tc>
        <w:tc>
          <w:tcPr>
            <w:tcW w:w="5684" w:type="dxa"/>
            <w:vMerge/>
          </w:tcPr>
          <w:p w14:paraId="720543E5" w14:textId="77777777" w:rsidR="00F2359B" w:rsidRPr="00F2359B" w:rsidRDefault="00F2359B" w:rsidP="00F2359B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</w:tbl>
    <w:p w14:paraId="675DF743" w14:textId="77777777" w:rsidR="00B94499" w:rsidRPr="00F2359B" w:rsidRDefault="00B94499" w:rsidP="00D44644">
      <w:pPr>
        <w:pStyle w:val="StandardWeb"/>
        <w:shd w:val="clear" w:color="auto" w:fill="FFFFFF"/>
        <w:spacing w:before="0" w:beforeAutospacing="0"/>
        <w:rPr>
          <w:rFonts w:ascii="Arial" w:hAnsi="Arial" w:cs="Arial"/>
          <w:color w:val="747373"/>
          <w:sz w:val="16"/>
          <w:szCs w:val="16"/>
          <w:lang w:val="fr-CH"/>
        </w:rPr>
      </w:pPr>
    </w:p>
    <w:p w14:paraId="1AE3C0AD" w14:textId="77777777" w:rsidR="00B94499" w:rsidRPr="00F2359B" w:rsidRDefault="00B94499">
      <w:pPr>
        <w:spacing w:after="160" w:line="259" w:lineRule="auto"/>
        <w:rPr>
          <w:rFonts w:ascii="Arial" w:eastAsia="Times New Roman" w:hAnsi="Arial" w:cs="Arial"/>
          <w:color w:val="747373"/>
          <w:sz w:val="16"/>
          <w:szCs w:val="16"/>
          <w:lang w:val="fr-CH" w:eastAsia="de-DE"/>
        </w:rPr>
      </w:pPr>
      <w:r w:rsidRPr="00F2359B">
        <w:rPr>
          <w:rFonts w:ascii="Arial" w:hAnsi="Arial" w:cs="Arial"/>
          <w:color w:val="747373"/>
          <w:sz w:val="16"/>
          <w:szCs w:val="16"/>
          <w:lang w:val="fr-CH"/>
        </w:rPr>
        <w:br w:type="page"/>
      </w:r>
    </w:p>
    <w:p w14:paraId="2E635F93" w14:textId="77777777" w:rsidR="00A75654" w:rsidRPr="00A75654" w:rsidRDefault="00A75654" w:rsidP="00AC49C6">
      <w:pPr>
        <w:pStyle w:val="NurText"/>
        <w:rPr>
          <w:rFonts w:ascii="Arial" w:hAnsi="Arial" w:cs="Arial"/>
          <w:b/>
          <w:bCs/>
          <w:sz w:val="24"/>
          <w:szCs w:val="24"/>
          <w:highlight w:val="yellow"/>
          <w:lang w:val="fr-CH"/>
        </w:rPr>
      </w:pPr>
      <w:r w:rsidRPr="00A75654">
        <w:rPr>
          <w:rFonts w:ascii="Arial" w:hAnsi="Arial" w:cs="Arial"/>
          <w:b/>
          <w:bCs/>
          <w:sz w:val="24"/>
          <w:szCs w:val="24"/>
          <w:highlight w:val="yellow"/>
          <w:lang w:val="fr-CH"/>
        </w:rPr>
        <w:lastRenderedPageBreak/>
        <w:t>Levez le rideau (Nettoyage)</w:t>
      </w:r>
    </w:p>
    <w:p w14:paraId="3556631E" w14:textId="77777777" w:rsidR="00A75654" w:rsidRDefault="00A75654" w:rsidP="00AC49C6">
      <w:pPr>
        <w:pStyle w:val="NurText"/>
        <w:rPr>
          <w:b/>
          <w:bCs/>
          <w:lang w:val="de-CH"/>
        </w:rPr>
      </w:pPr>
    </w:p>
    <w:tbl>
      <w:tblPr>
        <w:tblStyle w:val="Tabellenraster"/>
        <w:tblW w:w="14390" w:type="dxa"/>
        <w:tblLayout w:type="fixed"/>
        <w:tblLook w:val="04A0" w:firstRow="1" w:lastRow="0" w:firstColumn="1" w:lastColumn="0" w:noHBand="0" w:noVBand="1"/>
      </w:tblPr>
      <w:tblGrid>
        <w:gridCol w:w="4361"/>
        <w:gridCol w:w="5699"/>
        <w:gridCol w:w="4330"/>
      </w:tblGrid>
      <w:tr w:rsidR="00B94499" w:rsidRPr="00900CF7" w14:paraId="018478C9" w14:textId="77777777" w:rsidTr="00473525">
        <w:tc>
          <w:tcPr>
            <w:tcW w:w="4361" w:type="dxa"/>
            <w:shd w:val="clear" w:color="auto" w:fill="BDD6EE" w:themeFill="accent1" w:themeFillTint="66"/>
          </w:tcPr>
          <w:p w14:paraId="4E255222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Pubslisher (Zeichen inkl. Leerzeichen)</w:t>
            </w:r>
          </w:p>
        </w:tc>
        <w:tc>
          <w:tcPr>
            <w:tcW w:w="5699" w:type="dxa"/>
            <w:shd w:val="clear" w:color="auto" w:fill="BDD6EE" w:themeFill="accent1" w:themeFillTint="66"/>
          </w:tcPr>
          <w:p w14:paraId="08CCD332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Text</w:t>
            </w:r>
          </w:p>
        </w:tc>
        <w:tc>
          <w:tcPr>
            <w:tcW w:w="4330" w:type="dxa"/>
            <w:shd w:val="clear" w:color="auto" w:fill="BDD6EE" w:themeFill="accent1" w:themeFillTint="66"/>
          </w:tcPr>
          <w:p w14:paraId="34CEEDC5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Link</w:t>
            </w:r>
          </w:p>
        </w:tc>
      </w:tr>
      <w:tr w:rsidR="00900CF7" w:rsidRPr="00A26199" w14:paraId="41A2FA33" w14:textId="77777777" w:rsidTr="00473525">
        <w:tc>
          <w:tcPr>
            <w:tcW w:w="4361" w:type="dxa"/>
          </w:tcPr>
          <w:p w14:paraId="521A5ECE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Goody + wettbewerb.ch + saleduck + soldesduck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60 Zeichen</w:t>
            </w:r>
          </w:p>
          <w:p w14:paraId="58B3EFFC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ext: 400 Zeichen</w:t>
            </w:r>
          </w:p>
        </w:tc>
        <w:tc>
          <w:tcPr>
            <w:tcW w:w="5699" w:type="dxa"/>
          </w:tcPr>
          <w:p w14:paraId="0A0A721D" w14:textId="35B78B4C" w:rsidR="007A7FCF" w:rsidRPr="008945B8" w:rsidRDefault="004B3867" w:rsidP="005C60DE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sz w:val="16"/>
                <w:szCs w:val="16"/>
                <w:lang w:val="fr-CH"/>
              </w:rPr>
              <w:t>Amusez-vous sur la scène</w:t>
            </w:r>
            <w:r w:rsidR="00473525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Qu'il s'agisse de </w:t>
            </w:r>
            <w:r w:rsidR="007A521B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ramasser 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quelques miettes ou </w:t>
            </w:r>
            <w:r w:rsidR="007A521B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de fournir 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>d</w:t>
            </w:r>
            <w:r w:rsidR="007D0AA1" w:rsidRPr="008945B8">
              <w:rPr>
                <w:rFonts w:ascii="Arial" w:hAnsi="Arial" w:cs="Arial"/>
                <w:sz w:val="16"/>
                <w:szCs w:val="16"/>
                <w:lang w:val="fr-CH"/>
              </w:rPr>
              <w:t>u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matériel </w:t>
            </w:r>
            <w:r w:rsidR="007A521B" w:rsidRPr="008945B8">
              <w:rPr>
                <w:rFonts w:ascii="Arial" w:hAnsi="Arial" w:cs="Arial"/>
                <w:sz w:val="16"/>
                <w:szCs w:val="16"/>
                <w:lang w:val="fr-CH"/>
              </w:rPr>
              <w:t>à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toute une équipe de nettoyage, le ménage devient un jeu d'enfant avec Lyreco. Pour que vous puissiez vous </w:t>
            </w:r>
            <w:r w:rsidR="00077993" w:rsidRPr="008945B8">
              <w:rPr>
                <w:rFonts w:ascii="Arial" w:hAnsi="Arial" w:cs="Arial"/>
                <w:sz w:val="16"/>
                <w:szCs w:val="16"/>
                <w:lang w:val="fr-CH"/>
              </w:rPr>
              <w:t>amuser sur la scène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, nous </w:t>
            </w:r>
            <w:r w:rsidR="00077993" w:rsidRPr="008945B8">
              <w:rPr>
                <w:rFonts w:ascii="Arial" w:hAnsi="Arial" w:cs="Arial"/>
                <w:sz w:val="16"/>
                <w:szCs w:val="16"/>
                <w:lang w:val="fr-CH"/>
              </w:rPr>
              <w:t>nous occupons de la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propreté </w:t>
            </w:r>
            <w:r w:rsidR="00077993" w:rsidRPr="008945B8">
              <w:rPr>
                <w:rFonts w:ascii="Arial" w:hAnsi="Arial" w:cs="Arial"/>
                <w:sz w:val="16"/>
                <w:szCs w:val="16"/>
                <w:lang w:val="fr-CH"/>
              </w:rPr>
              <w:t>de vos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coulisses. Découvrez notre sélection des produits pour le nettoyage de base ainsi que pour les missions spéciales. </w:t>
            </w:r>
          </w:p>
        </w:tc>
        <w:tc>
          <w:tcPr>
            <w:tcW w:w="4330" w:type="dxa"/>
            <w:vMerge w:val="restart"/>
          </w:tcPr>
          <w:p w14:paraId="50A91828" w14:textId="77777777" w:rsidR="00A26199" w:rsidRDefault="00A26199" w:rsidP="00A26199">
            <w:pPr>
              <w:pStyle w:val="NurText"/>
              <w:rPr>
                <w:lang w:val="de-CH"/>
              </w:rPr>
            </w:pPr>
            <w:r>
              <w:rPr>
                <w:lang w:val="de-CH"/>
              </w:rPr>
              <w:t xml:space="preserve">FR: </w:t>
            </w:r>
            <w:hyperlink r:id="rId12" w:history="1">
              <w:r>
                <w:rPr>
                  <w:rStyle w:val="Hyperlink"/>
                  <w:lang w:val="de-CH"/>
                </w:rPr>
                <w:t>https://www.lyreco.com/webshop/FRCH/search/productsList/590/0/36?dologin=1&amp;utm_source=Affiliate&amp;utm_medium=Banner&amp;utm_campaign=WorkLife</w:t>
              </w:r>
            </w:hyperlink>
          </w:p>
          <w:p w14:paraId="1E306518" w14:textId="77777777" w:rsidR="00900CF7" w:rsidRPr="003E1DF2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A26199" w14:paraId="4D32A01C" w14:textId="77777777" w:rsidTr="00473525">
        <w:tc>
          <w:tcPr>
            <w:tcW w:w="4361" w:type="dxa"/>
          </w:tcPr>
          <w:p w14:paraId="24653E03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sparwelt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1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80 Zeichen</w:t>
            </w:r>
          </w:p>
        </w:tc>
        <w:tc>
          <w:tcPr>
            <w:tcW w:w="5699" w:type="dxa"/>
          </w:tcPr>
          <w:p w14:paraId="7874B577" w14:textId="70FFEBFE" w:rsidR="007A7FCF" w:rsidRPr="008945B8" w:rsidRDefault="008945B8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evez le rideau</w:t>
            </w:r>
            <w:r w:rsidR="00DA2760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DA2760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Lyreco s'occupe du nettoyage </w:t>
            </w:r>
            <w:r w:rsidR="004B3867" w:rsidRPr="008945B8">
              <w:rPr>
                <w:rFonts w:ascii="Arial" w:hAnsi="Arial" w:cs="Arial"/>
                <w:sz w:val="16"/>
                <w:szCs w:val="16"/>
                <w:lang w:val="fr-CH"/>
              </w:rPr>
              <w:t>de vos</w:t>
            </w:r>
            <w:r w:rsidR="00DA2760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coulisses.</w:t>
            </w:r>
          </w:p>
        </w:tc>
        <w:tc>
          <w:tcPr>
            <w:tcW w:w="4330" w:type="dxa"/>
            <w:vMerge/>
          </w:tcPr>
          <w:p w14:paraId="30627BC2" w14:textId="77777777" w:rsidR="00900CF7" w:rsidRPr="00DA2760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A26199" w14:paraId="3AE3F501" w14:textId="77777777" w:rsidTr="00473525">
        <w:tc>
          <w:tcPr>
            <w:tcW w:w="4361" w:type="dxa"/>
          </w:tcPr>
          <w:p w14:paraId="2A353BD3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i/>
                <w:iCs/>
                <w:sz w:val="16"/>
                <w:szCs w:val="16"/>
              </w:rPr>
              <w:t>save-up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3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350 Zeichen</w:t>
            </w:r>
          </w:p>
        </w:tc>
        <w:tc>
          <w:tcPr>
            <w:tcW w:w="5699" w:type="dxa"/>
          </w:tcPr>
          <w:p w14:paraId="5744C579" w14:textId="560CA0A9" w:rsidR="001C5A73" w:rsidRPr="008945B8" w:rsidRDefault="008945B8" w:rsidP="00FE4083">
            <w:pP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</w:pPr>
            <w:r w:rsidRPr="0067054D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Levez le rideau 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pour le printemps</w:t>
            </w:r>
            <w:r w:rsidRPr="0067054D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</w:t>
            </w:r>
          </w:p>
          <w:p w14:paraId="0458992A" w14:textId="5D67C058" w:rsidR="007A7FCF" w:rsidRPr="008945B8" w:rsidRDefault="0067054D" w:rsidP="00077993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Qu'il s'agisse de </w:t>
            </w:r>
            <w:r w:rsidR="00077993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ramasser quelques miettes ou de fournir du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matériel </w:t>
            </w:r>
            <w:r w:rsidR="00077993" w:rsidRPr="008945B8">
              <w:rPr>
                <w:rFonts w:ascii="Arial" w:hAnsi="Arial" w:cs="Arial"/>
                <w:sz w:val="16"/>
                <w:szCs w:val="16"/>
                <w:lang w:val="fr-CH"/>
              </w:rPr>
              <w:t>à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toute une équipe de nettoyage, le ménage devient un jeu d'enfant avec Lyreco. </w:t>
            </w:r>
            <w:r w:rsidR="00077993" w:rsidRPr="008945B8">
              <w:rPr>
                <w:rFonts w:ascii="Arial" w:hAnsi="Arial" w:cs="Arial"/>
                <w:sz w:val="16"/>
                <w:szCs w:val="16"/>
                <w:lang w:val="fr-CH"/>
              </w:rPr>
              <w:t>Pour que vous puissiez vous amuser sur la scène, nous nous occupons de la propreté de vos coulisses.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Profitez dès maintenant de notre large gamme de </w:t>
            </w:r>
            <w:r w:rsidR="00077993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produits de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nettoyage.</w:t>
            </w:r>
          </w:p>
        </w:tc>
        <w:tc>
          <w:tcPr>
            <w:tcW w:w="4330" w:type="dxa"/>
            <w:vMerge/>
          </w:tcPr>
          <w:p w14:paraId="55F88A71" w14:textId="77777777" w:rsidR="00900CF7" w:rsidRPr="00077993" w:rsidRDefault="00900CF7" w:rsidP="00FE4083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</w:p>
        </w:tc>
      </w:tr>
      <w:tr w:rsidR="00900CF7" w:rsidRPr="00A26199" w14:paraId="7BC12273" w14:textId="77777777" w:rsidTr="00473525">
        <w:tc>
          <w:tcPr>
            <w:tcW w:w="4361" w:type="dxa"/>
          </w:tcPr>
          <w:p w14:paraId="563B0D0A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 xml:space="preserve">Alle-schweizer-wettbewerbe.ch und alle-gewinnspiele.ch </w:t>
            </w:r>
          </w:p>
          <w:p w14:paraId="32702521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itel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5699" w:type="dxa"/>
          </w:tcPr>
          <w:p w14:paraId="134D3D6E" w14:textId="68C8416E" w:rsidR="00900CF7" w:rsidRPr="008945B8" w:rsidRDefault="004B3867" w:rsidP="0057086D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sz w:val="16"/>
                <w:szCs w:val="16"/>
                <w:lang w:val="fr-CH"/>
              </w:rPr>
              <w:t>Amusez-vous sur la scène</w:t>
            </w:r>
            <w:r w:rsidR="006C7855"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>Lyreco</w:t>
            </w:r>
            <w:r w:rsidR="0057086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jouera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un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rôle principal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dans le nettoyage de vos coulisses.</w:t>
            </w:r>
          </w:p>
        </w:tc>
        <w:tc>
          <w:tcPr>
            <w:tcW w:w="4330" w:type="dxa"/>
            <w:vMerge/>
          </w:tcPr>
          <w:p w14:paraId="153A61A8" w14:textId="77777777" w:rsidR="00900CF7" w:rsidRPr="0067054D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A26199" w14:paraId="05ED4C13" w14:textId="77777777" w:rsidTr="00473525">
        <w:tc>
          <w:tcPr>
            <w:tcW w:w="4361" w:type="dxa"/>
          </w:tcPr>
          <w:p w14:paraId="3B538D5D" w14:textId="77777777" w:rsidR="00900CF7" w:rsidRPr="008945B8" w:rsidRDefault="00900CF7" w:rsidP="00FE4083">
            <w:pPr>
              <w:rPr>
                <w:rFonts w:ascii="Arial" w:hAnsi="Arial" w:cs="Arial"/>
                <w:sz w:val="16"/>
                <w:szCs w:val="16"/>
                <w:lang w:val="de-CH"/>
              </w:rPr>
            </w:pPr>
            <w:r w:rsidRPr="008945B8">
              <w:rPr>
                <w:rFonts w:ascii="Arial" w:hAnsi="Arial" w:cs="Arial"/>
                <w:sz w:val="16"/>
                <w:szCs w:val="16"/>
                <w:lang w:val="de-CH"/>
              </w:rPr>
              <w:t>vergleiche.ch</w:t>
            </w:r>
            <w:r w:rsidRPr="008945B8">
              <w:rPr>
                <w:rFonts w:ascii="Arial" w:hAnsi="Arial" w:cs="Arial"/>
                <w:sz w:val="16"/>
                <w:szCs w:val="16"/>
                <w:lang w:val="de-CH"/>
              </w:rPr>
              <w:br/>
              <w:t>Standard-Promotion auf CPO-Basis (linkes Bild)</w:t>
            </w:r>
          </w:p>
          <w:p w14:paraId="0F62FEBB" w14:textId="77777777" w:rsidR="00900CF7" w:rsidRPr="004B3867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4B3867">
              <w:rPr>
                <w:rFonts w:ascii="Arial" w:hAnsi="Arial" w:cs="Arial"/>
                <w:sz w:val="16"/>
                <w:szCs w:val="16"/>
                <w:lang w:val="fr-CH"/>
              </w:rPr>
              <w:t>- Titel:   38 Zeichen</w:t>
            </w:r>
          </w:p>
          <w:p w14:paraId="63D30C85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4B3867">
              <w:rPr>
                <w:rFonts w:ascii="Arial" w:hAnsi="Arial" w:cs="Arial"/>
                <w:sz w:val="16"/>
                <w:szCs w:val="16"/>
                <w:lang w:val="fr-CH"/>
              </w:rPr>
              <w:t xml:space="preserve">- Text: 90 </w:t>
            </w:r>
            <w:r w:rsidRPr="00900CF7">
              <w:rPr>
                <w:rFonts w:ascii="Arial" w:hAnsi="Arial" w:cs="Arial"/>
                <w:sz w:val="16"/>
                <w:szCs w:val="16"/>
              </w:rPr>
              <w:t>Zeichen</w:t>
            </w:r>
          </w:p>
          <w:p w14:paraId="32943A2F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99" w:type="dxa"/>
          </w:tcPr>
          <w:p w14:paraId="7B88FE2E" w14:textId="53FFC0A4" w:rsidR="00900CF7" w:rsidRPr="008945B8" w:rsidRDefault="008945B8" w:rsidP="004B3867">
            <w:pP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</w:pPr>
            <w:r w:rsidRPr="0067054D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Levez le rideau 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pour le printemps</w:t>
            </w:r>
            <w:r w:rsidRPr="0067054D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</w:t>
            </w:r>
            <w:r w:rsidR="0067054D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9730D1" w:rsidRPr="008945B8">
              <w:rPr>
                <w:rFonts w:ascii="Arial" w:hAnsi="Arial" w:cs="Arial"/>
                <w:sz w:val="16"/>
                <w:szCs w:val="16"/>
                <w:lang w:val="fr-CH"/>
              </w:rPr>
              <w:t>Equipez-vous de</w:t>
            </w:r>
            <w:r w:rsidR="0067054D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produits de nettoyage chez Lyreco et simplifiez votre vie au quotidien!</w:t>
            </w:r>
          </w:p>
        </w:tc>
        <w:tc>
          <w:tcPr>
            <w:tcW w:w="4330" w:type="dxa"/>
            <w:vMerge/>
          </w:tcPr>
          <w:p w14:paraId="518C1422" w14:textId="77777777" w:rsidR="00900CF7" w:rsidRPr="0067054D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393A58" w14:paraId="6DE3CB51" w14:textId="77777777" w:rsidTr="00473525">
        <w:tc>
          <w:tcPr>
            <w:tcW w:w="4361" w:type="dxa"/>
          </w:tcPr>
          <w:p w14:paraId="7B8C21B5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Lareduction + GuteGutscheine + i-reductions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4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140 Zeichen</w:t>
            </w:r>
          </w:p>
        </w:tc>
        <w:tc>
          <w:tcPr>
            <w:tcW w:w="5699" w:type="dxa"/>
          </w:tcPr>
          <w:p w14:paraId="49F60E6B" w14:textId="2365D496" w:rsidR="0044595F" w:rsidRPr="008945B8" w:rsidRDefault="0067054D" w:rsidP="004B3867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Levez le rideau </w:t>
            </w:r>
            <w:r w:rsidR="004B3867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u</w:t>
            </w: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</w:t>
            </w:r>
            <w:r w:rsidR="004B3867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nettoyage</w:t>
            </w: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de printemps</w:t>
            </w:r>
            <w:r w:rsidR="006C7855"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="00393A58" w:rsidRPr="008945B8">
              <w:rPr>
                <w:rFonts w:ascii="Arial" w:hAnsi="Arial" w:cs="Arial"/>
                <w:sz w:val="16"/>
                <w:szCs w:val="16"/>
                <w:lang w:val="fr-CH"/>
              </w:rPr>
              <w:t>Pour que vous puissiez vous amuser sur la scène, Lyreco prend en charge la propreté des coulisses.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Découvrez notre large gamme de produits.</w:t>
            </w:r>
          </w:p>
        </w:tc>
        <w:tc>
          <w:tcPr>
            <w:tcW w:w="4330" w:type="dxa"/>
            <w:vMerge/>
          </w:tcPr>
          <w:p w14:paraId="7F940DD6" w14:textId="77777777" w:rsidR="00900CF7" w:rsidRPr="0060457F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</w:tbl>
    <w:p w14:paraId="56FBD6F0" w14:textId="77777777" w:rsidR="00B94499" w:rsidRPr="0060457F" w:rsidRDefault="00B94499" w:rsidP="00D44644">
      <w:pPr>
        <w:pStyle w:val="StandardWeb"/>
        <w:shd w:val="clear" w:color="auto" w:fill="FFFFFF"/>
        <w:spacing w:before="0" w:beforeAutospacing="0"/>
        <w:rPr>
          <w:rFonts w:ascii="Arial" w:hAnsi="Arial" w:cs="Arial"/>
          <w:color w:val="747373"/>
          <w:sz w:val="16"/>
          <w:szCs w:val="16"/>
          <w:lang w:val="fr-CH"/>
        </w:rPr>
      </w:pPr>
    </w:p>
    <w:p w14:paraId="1671A06A" w14:textId="77777777" w:rsidR="00B94499" w:rsidRPr="0060457F" w:rsidRDefault="00B94499">
      <w:pPr>
        <w:spacing w:after="160" w:line="259" w:lineRule="auto"/>
        <w:rPr>
          <w:rFonts w:ascii="Arial" w:eastAsia="Times New Roman" w:hAnsi="Arial" w:cs="Arial"/>
          <w:color w:val="747373"/>
          <w:sz w:val="16"/>
          <w:szCs w:val="16"/>
          <w:lang w:val="fr-CH" w:eastAsia="de-DE"/>
        </w:rPr>
      </w:pPr>
      <w:r w:rsidRPr="0060457F">
        <w:rPr>
          <w:rFonts w:ascii="Arial" w:hAnsi="Arial" w:cs="Arial"/>
          <w:color w:val="747373"/>
          <w:sz w:val="16"/>
          <w:szCs w:val="16"/>
          <w:lang w:val="fr-CH"/>
        </w:rPr>
        <w:br w:type="page"/>
      </w:r>
    </w:p>
    <w:p w14:paraId="2023B337" w14:textId="77777777" w:rsidR="00A75654" w:rsidRPr="00A75654" w:rsidRDefault="00A75654" w:rsidP="00AC49C6">
      <w:pPr>
        <w:pStyle w:val="NurText"/>
        <w:rPr>
          <w:rFonts w:ascii="Arial" w:hAnsi="Arial" w:cs="Arial"/>
          <w:b/>
          <w:bCs/>
          <w:sz w:val="24"/>
          <w:szCs w:val="24"/>
          <w:highlight w:val="yellow"/>
          <w:lang w:val="fr-CH"/>
        </w:rPr>
      </w:pPr>
      <w:r w:rsidRPr="00A75654">
        <w:rPr>
          <w:rFonts w:ascii="Arial" w:hAnsi="Arial" w:cs="Arial"/>
          <w:b/>
          <w:bCs/>
          <w:sz w:val="24"/>
          <w:szCs w:val="24"/>
          <w:highlight w:val="yellow"/>
          <w:lang w:val="fr-CH"/>
        </w:rPr>
        <w:lastRenderedPageBreak/>
        <w:t>Hygiène sans effort (Hygiene)</w:t>
      </w:r>
    </w:p>
    <w:p w14:paraId="149EFB02" w14:textId="77777777" w:rsidR="00A75654" w:rsidRDefault="00A75654" w:rsidP="00AC49C6">
      <w:pPr>
        <w:pStyle w:val="NurText"/>
        <w:rPr>
          <w:rFonts w:ascii="Arial" w:hAnsi="Arial" w:cs="Arial"/>
          <w:b/>
          <w:bCs/>
          <w:sz w:val="16"/>
          <w:szCs w:val="16"/>
          <w:lang w:val="fr-CH"/>
        </w:rPr>
      </w:pPr>
    </w:p>
    <w:p w14:paraId="32102DC8" w14:textId="77777777" w:rsidR="00A75654" w:rsidRDefault="00A75654" w:rsidP="00AC49C6">
      <w:pPr>
        <w:pStyle w:val="NurText"/>
        <w:rPr>
          <w:b/>
          <w:bCs/>
          <w:lang w:val="de-CH"/>
        </w:rPr>
      </w:pPr>
    </w:p>
    <w:tbl>
      <w:tblPr>
        <w:tblStyle w:val="Tabellenraster"/>
        <w:tblW w:w="14390" w:type="dxa"/>
        <w:tblLayout w:type="fixed"/>
        <w:tblLook w:val="04A0" w:firstRow="1" w:lastRow="0" w:firstColumn="1" w:lastColumn="0" w:noHBand="0" w:noVBand="1"/>
      </w:tblPr>
      <w:tblGrid>
        <w:gridCol w:w="4361"/>
        <w:gridCol w:w="4345"/>
        <w:gridCol w:w="5684"/>
      </w:tblGrid>
      <w:tr w:rsidR="00B94499" w:rsidRPr="00900CF7" w14:paraId="6518C823" w14:textId="77777777" w:rsidTr="00900CF7">
        <w:tc>
          <w:tcPr>
            <w:tcW w:w="4361" w:type="dxa"/>
            <w:shd w:val="clear" w:color="auto" w:fill="BDD6EE" w:themeFill="accent1" w:themeFillTint="66"/>
          </w:tcPr>
          <w:p w14:paraId="31B91205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Pubslisher (Zeichen inkl. Leerzeichen)</w:t>
            </w:r>
          </w:p>
        </w:tc>
        <w:tc>
          <w:tcPr>
            <w:tcW w:w="4345" w:type="dxa"/>
            <w:shd w:val="clear" w:color="auto" w:fill="BDD6EE" w:themeFill="accent1" w:themeFillTint="66"/>
          </w:tcPr>
          <w:p w14:paraId="23F524C8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Text</w:t>
            </w:r>
          </w:p>
        </w:tc>
        <w:tc>
          <w:tcPr>
            <w:tcW w:w="5684" w:type="dxa"/>
            <w:shd w:val="clear" w:color="auto" w:fill="BDD6EE" w:themeFill="accent1" w:themeFillTint="66"/>
          </w:tcPr>
          <w:p w14:paraId="0E90D3C4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Link</w:t>
            </w:r>
          </w:p>
        </w:tc>
      </w:tr>
      <w:tr w:rsidR="00900CF7" w:rsidRPr="00A26199" w14:paraId="3CCC8372" w14:textId="77777777" w:rsidTr="00900CF7">
        <w:tc>
          <w:tcPr>
            <w:tcW w:w="4361" w:type="dxa"/>
          </w:tcPr>
          <w:p w14:paraId="02C2E0ED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Goody + wettbewerb.ch + saleduck + soldesduck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60 Zeichen</w:t>
            </w:r>
          </w:p>
          <w:p w14:paraId="093BA165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ext: 400 Zeichen</w:t>
            </w:r>
          </w:p>
        </w:tc>
        <w:tc>
          <w:tcPr>
            <w:tcW w:w="4345" w:type="dxa"/>
          </w:tcPr>
          <w:p w14:paraId="4FAB4322" w14:textId="3D7C63B6" w:rsidR="00900CF7" w:rsidRPr="008945B8" w:rsidRDefault="00DA2760" w:rsidP="00DF01DF">
            <w:pPr>
              <w:rPr>
                <w:rFonts w:ascii="Arial" w:hAnsi="Arial" w:cs="Arial"/>
                <w:sz w:val="16"/>
                <w:szCs w:val="16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Hygiène sans effort</w:t>
            </w:r>
            <w:r w:rsidR="002950B7"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="00504E0A" w:rsidRPr="008945B8">
              <w:rPr>
                <w:rFonts w:ascii="Arial" w:hAnsi="Arial" w:cs="Arial"/>
                <w:sz w:val="16"/>
                <w:szCs w:val="16"/>
                <w:lang w:val="fr-CH"/>
              </w:rPr>
              <w:t>No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u</w:t>
            </w:r>
            <w:r w:rsidR="00504E0A" w:rsidRPr="008945B8">
              <w:rPr>
                <w:rFonts w:ascii="Arial" w:hAnsi="Arial" w:cs="Arial"/>
                <w:sz w:val="16"/>
                <w:szCs w:val="16"/>
                <w:lang w:val="fr-CH"/>
              </w:rPr>
              <w:t>s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facilitons votre travail au quotidien pour que vous ayez plus de temps pour les choses importantes. Avec Lyreco, la désinfection devient un jeu d'enfant. Grâce à nos détergents désinfectants pour les mains et les surfaces, vous serez protégés plus longtemps. </w:t>
            </w:r>
            <w:r w:rsidRPr="008945B8">
              <w:rPr>
                <w:rFonts w:ascii="Arial" w:hAnsi="Arial" w:cs="Arial"/>
                <w:sz w:val="16"/>
                <w:szCs w:val="16"/>
              </w:rPr>
              <w:t>Découvrez maintenant notre large gamme de produits de nettoyage.</w:t>
            </w:r>
          </w:p>
        </w:tc>
        <w:tc>
          <w:tcPr>
            <w:tcW w:w="5684" w:type="dxa"/>
            <w:vMerge w:val="restart"/>
          </w:tcPr>
          <w:p w14:paraId="19FFDDBD" w14:textId="77777777" w:rsidR="00A26199" w:rsidRDefault="00A26199" w:rsidP="00A26199">
            <w:pPr>
              <w:pStyle w:val="NurText"/>
              <w:rPr>
                <w:lang w:val="de-CH"/>
              </w:rPr>
            </w:pPr>
            <w:r>
              <w:rPr>
                <w:lang w:val="de-CH"/>
              </w:rPr>
              <w:t xml:space="preserve">FR: </w:t>
            </w:r>
            <w:hyperlink r:id="rId13" w:history="1">
              <w:r>
                <w:rPr>
                  <w:rStyle w:val="Hyperlink"/>
                  <w:lang w:val="de-CH"/>
                </w:rPr>
                <w:t>https://www.lyreco.com/webshop/FRCH/search/productsList/591/0/36?dologin=1&amp;utm_source=Affiliate&amp;utm_medium=Banner&amp;utm_campaign=WorkLife</w:t>
              </w:r>
            </w:hyperlink>
          </w:p>
          <w:p w14:paraId="186A3052" w14:textId="77777777" w:rsidR="00900CF7" w:rsidRPr="003E1DF2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A26199" w14:paraId="05506945" w14:textId="77777777" w:rsidTr="00900CF7">
        <w:tc>
          <w:tcPr>
            <w:tcW w:w="4361" w:type="dxa"/>
          </w:tcPr>
          <w:p w14:paraId="0CDB7519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sparwelt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1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80 Zeichen</w:t>
            </w:r>
          </w:p>
        </w:tc>
        <w:tc>
          <w:tcPr>
            <w:tcW w:w="4345" w:type="dxa"/>
          </w:tcPr>
          <w:p w14:paraId="5A27FAE6" w14:textId="2235B832" w:rsidR="00900CF7" w:rsidRPr="008945B8" w:rsidRDefault="008945B8" w:rsidP="00FE4083">
            <w:pP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Sans effort !</w:t>
            </w:r>
          </w:p>
          <w:p w14:paraId="4AD139F2" w14:textId="77777777" w:rsidR="003F25C8" w:rsidRPr="008945B8" w:rsidRDefault="00DA2760" w:rsidP="003F25C8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Lyreco facilite votre travail quotidien et fait de la désinfection un jeu d'enfant</w:t>
            </w:r>
            <w:r w:rsidR="00C6088B" w:rsidRPr="008945B8">
              <w:rPr>
                <w:rFonts w:ascii="Arial" w:hAnsi="Arial" w:cs="Arial"/>
                <w:sz w:val="16"/>
                <w:szCs w:val="16"/>
                <w:lang w:val="fr-CH"/>
              </w:rPr>
              <w:t>.</w:t>
            </w:r>
          </w:p>
        </w:tc>
        <w:tc>
          <w:tcPr>
            <w:tcW w:w="5684" w:type="dxa"/>
            <w:vMerge/>
          </w:tcPr>
          <w:p w14:paraId="57A8E46F" w14:textId="77777777" w:rsidR="00900CF7" w:rsidRPr="00DA2760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A26199" w14:paraId="7DE07B99" w14:textId="77777777" w:rsidTr="00900CF7">
        <w:tc>
          <w:tcPr>
            <w:tcW w:w="4361" w:type="dxa"/>
          </w:tcPr>
          <w:p w14:paraId="78E3219A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i/>
                <w:iCs/>
                <w:sz w:val="16"/>
                <w:szCs w:val="16"/>
              </w:rPr>
              <w:t>save-up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3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350 Zeichen</w:t>
            </w:r>
          </w:p>
        </w:tc>
        <w:tc>
          <w:tcPr>
            <w:tcW w:w="4345" w:type="dxa"/>
          </w:tcPr>
          <w:p w14:paraId="3C8D1139" w14:textId="1C70CFA9" w:rsidR="00900CF7" w:rsidRPr="008945B8" w:rsidRDefault="004B3867" w:rsidP="004B3867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N'oubliez pas de laver </w:t>
            </w:r>
            <w:r w:rsid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vos</w:t>
            </w: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 mains</w:t>
            </w:r>
            <w:r w:rsidR="002950B7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DA2760" w:rsidRPr="008945B8">
              <w:rPr>
                <w:rFonts w:ascii="Arial" w:hAnsi="Arial" w:cs="Arial"/>
                <w:sz w:val="16"/>
                <w:szCs w:val="16"/>
                <w:lang w:val="fr-CH"/>
              </w:rPr>
              <w:t>Nous facilitons votre travail quotidien. Grâce à nos détergents désinfectants pour les mains et les surfaces, vous serez protégés plus longte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mps. Assurez l’hygiène</w:t>
            </w:r>
            <w:r w:rsidR="00DA2760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sur votre lieu de travail et gagnez du temps pour les choses importantes. Découvrez </w:t>
            </w:r>
            <w:r w:rsidR="00515B87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dès </w:t>
            </w:r>
            <w:r w:rsidR="00DA2760" w:rsidRPr="008945B8">
              <w:rPr>
                <w:rFonts w:ascii="Arial" w:hAnsi="Arial" w:cs="Arial"/>
                <w:sz w:val="16"/>
                <w:szCs w:val="16"/>
                <w:lang w:val="fr-CH"/>
              </w:rPr>
              <w:t>maintenant notre large gamme de produits de nettoyage.</w:t>
            </w:r>
          </w:p>
        </w:tc>
        <w:tc>
          <w:tcPr>
            <w:tcW w:w="5684" w:type="dxa"/>
            <w:vMerge/>
          </w:tcPr>
          <w:p w14:paraId="0ADA905A" w14:textId="77777777" w:rsidR="00900CF7" w:rsidRPr="004B3867" w:rsidRDefault="00900CF7" w:rsidP="00FE4083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</w:p>
        </w:tc>
      </w:tr>
      <w:tr w:rsidR="002950B7" w:rsidRPr="00A26199" w14:paraId="51294CA6" w14:textId="77777777" w:rsidTr="00900CF7">
        <w:tc>
          <w:tcPr>
            <w:tcW w:w="4361" w:type="dxa"/>
          </w:tcPr>
          <w:p w14:paraId="27F2918C" w14:textId="77777777" w:rsidR="002950B7" w:rsidRPr="00900CF7" w:rsidRDefault="002950B7" w:rsidP="002950B7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 xml:space="preserve">Alle-schweizer-wettbewerbe.ch und alle-gewinnspiele.ch </w:t>
            </w:r>
          </w:p>
          <w:p w14:paraId="1FC6702B" w14:textId="77777777" w:rsidR="002950B7" w:rsidRPr="00900CF7" w:rsidRDefault="002950B7" w:rsidP="002950B7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itel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4345" w:type="dxa"/>
          </w:tcPr>
          <w:p w14:paraId="1AC9DFF7" w14:textId="0CEA5A6E" w:rsidR="002950B7" w:rsidRPr="008945B8" w:rsidRDefault="001C4AC5" w:rsidP="002950B7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Hygiène sans effort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  <w:t>Nous désinfectons v</w:t>
            </w:r>
            <w:r w:rsidR="00515B87" w:rsidRPr="008945B8">
              <w:rPr>
                <w:rFonts w:ascii="Arial" w:hAnsi="Arial" w:cs="Arial"/>
                <w:sz w:val="16"/>
                <w:szCs w:val="16"/>
                <w:lang w:val="fr-CH"/>
              </w:rPr>
              <w:t>otre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lieu de travail</w:t>
            </w:r>
            <w:r w:rsidR="009378E5" w:rsidRPr="008945B8">
              <w:rPr>
                <w:rFonts w:ascii="Arial" w:hAnsi="Arial" w:cs="Arial"/>
                <w:sz w:val="16"/>
                <w:szCs w:val="16"/>
                <w:lang w:val="fr-CH"/>
              </w:rPr>
              <w:t>.</w:t>
            </w:r>
            <w:r w:rsidR="002950B7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</w:p>
        </w:tc>
        <w:tc>
          <w:tcPr>
            <w:tcW w:w="5684" w:type="dxa"/>
            <w:vMerge/>
          </w:tcPr>
          <w:p w14:paraId="4DA1BF00" w14:textId="77777777" w:rsidR="002950B7" w:rsidRPr="001C4AC5" w:rsidRDefault="002950B7" w:rsidP="002950B7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2950B7" w:rsidRPr="00A26199" w14:paraId="77D05B04" w14:textId="77777777" w:rsidTr="00900CF7">
        <w:tc>
          <w:tcPr>
            <w:tcW w:w="4361" w:type="dxa"/>
          </w:tcPr>
          <w:p w14:paraId="386E5A7E" w14:textId="77777777" w:rsidR="002950B7" w:rsidRPr="00900CF7" w:rsidRDefault="002950B7" w:rsidP="002950B7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vergleiche.ch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Standard-Promotion auf CPO-Basis (linkes Bild)</w:t>
            </w:r>
          </w:p>
          <w:p w14:paraId="7C92539C" w14:textId="77777777" w:rsidR="002950B7" w:rsidRPr="00900CF7" w:rsidRDefault="002950B7" w:rsidP="002950B7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itel:   38 Zeichen</w:t>
            </w:r>
          </w:p>
          <w:p w14:paraId="149E7E96" w14:textId="77777777" w:rsidR="002950B7" w:rsidRPr="00900CF7" w:rsidRDefault="002950B7" w:rsidP="002950B7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ext: 90 Zeichen</w:t>
            </w:r>
          </w:p>
          <w:p w14:paraId="1F6AFE29" w14:textId="77777777" w:rsidR="002950B7" w:rsidRPr="00900CF7" w:rsidRDefault="002950B7" w:rsidP="002950B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5" w:type="dxa"/>
          </w:tcPr>
          <w:p w14:paraId="66A5312D" w14:textId="0CA6DFE7" w:rsidR="002950B7" w:rsidRPr="008945B8" w:rsidRDefault="001C4AC5" w:rsidP="00C9586E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Hygiène sans effort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  <w:t xml:space="preserve">Lyreco </w:t>
            </w:r>
            <w:r w:rsid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a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tout </w:t>
            </w:r>
            <w:r w:rsid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ce qu’il faut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pour désinfecter vos mains et surfaces de manière hygiénique.</w:t>
            </w:r>
          </w:p>
        </w:tc>
        <w:tc>
          <w:tcPr>
            <w:tcW w:w="5684" w:type="dxa"/>
            <w:vMerge/>
          </w:tcPr>
          <w:p w14:paraId="6A5C73B8" w14:textId="77777777" w:rsidR="002950B7" w:rsidRPr="001C4AC5" w:rsidRDefault="002950B7" w:rsidP="002950B7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2950B7" w:rsidRPr="00E242C7" w14:paraId="3C05D81A" w14:textId="77777777" w:rsidTr="00900CF7">
        <w:tc>
          <w:tcPr>
            <w:tcW w:w="4361" w:type="dxa"/>
          </w:tcPr>
          <w:p w14:paraId="0F40AE5A" w14:textId="77777777" w:rsidR="002950B7" w:rsidRPr="00900CF7" w:rsidRDefault="002950B7" w:rsidP="002950B7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Lareduction + GuteGutscheine + i-reductions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4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140 Zeichen</w:t>
            </w:r>
          </w:p>
        </w:tc>
        <w:tc>
          <w:tcPr>
            <w:tcW w:w="4345" w:type="dxa"/>
          </w:tcPr>
          <w:p w14:paraId="3F6D7CF3" w14:textId="77777777" w:rsidR="00E242C7" w:rsidRPr="008945B8" w:rsidRDefault="00E242C7" w:rsidP="00E242C7">
            <w:pP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Épargnez-vous de l'effort</w:t>
            </w:r>
          </w:p>
          <w:p w14:paraId="665F5057" w14:textId="77777777" w:rsidR="002950B7" w:rsidRPr="008945B8" w:rsidRDefault="001C4AC5" w:rsidP="002950B7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Lyreco facilite votre travail quotidien et fait de la désinfection un jeu d'enfant. Découvrez maintenant nos produits de nettoyage</w:t>
            </w:r>
            <w:r w:rsidR="00C6088B" w:rsidRPr="008945B8">
              <w:rPr>
                <w:rFonts w:ascii="Arial" w:hAnsi="Arial" w:cs="Arial"/>
                <w:sz w:val="16"/>
                <w:szCs w:val="16"/>
                <w:lang w:val="fr-CH"/>
              </w:rPr>
              <w:t>.</w:t>
            </w:r>
          </w:p>
        </w:tc>
        <w:tc>
          <w:tcPr>
            <w:tcW w:w="5684" w:type="dxa"/>
            <w:vMerge/>
          </w:tcPr>
          <w:p w14:paraId="719A002E" w14:textId="77777777" w:rsidR="002950B7" w:rsidRPr="00E242C7" w:rsidRDefault="002950B7" w:rsidP="002950B7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</w:tbl>
    <w:p w14:paraId="47402CCB" w14:textId="77777777" w:rsidR="00B94499" w:rsidRPr="00E242C7" w:rsidRDefault="00B94499" w:rsidP="00D44644">
      <w:pPr>
        <w:pStyle w:val="StandardWeb"/>
        <w:shd w:val="clear" w:color="auto" w:fill="FFFFFF"/>
        <w:spacing w:before="0" w:beforeAutospacing="0"/>
        <w:rPr>
          <w:rFonts w:ascii="Arial" w:hAnsi="Arial" w:cs="Arial"/>
          <w:color w:val="747373"/>
          <w:sz w:val="16"/>
          <w:szCs w:val="16"/>
          <w:lang w:val="fr-CH"/>
        </w:rPr>
      </w:pPr>
    </w:p>
    <w:p w14:paraId="04034F4D" w14:textId="77777777" w:rsidR="00B94499" w:rsidRPr="00E242C7" w:rsidRDefault="00B94499">
      <w:pPr>
        <w:spacing w:after="160" w:line="259" w:lineRule="auto"/>
        <w:rPr>
          <w:rFonts w:ascii="Arial" w:eastAsia="Times New Roman" w:hAnsi="Arial" w:cs="Arial"/>
          <w:color w:val="747373"/>
          <w:sz w:val="16"/>
          <w:szCs w:val="16"/>
          <w:lang w:val="fr-CH" w:eastAsia="de-DE"/>
        </w:rPr>
      </w:pPr>
      <w:r w:rsidRPr="00E242C7">
        <w:rPr>
          <w:rFonts w:ascii="Arial" w:hAnsi="Arial" w:cs="Arial"/>
          <w:color w:val="747373"/>
          <w:sz w:val="16"/>
          <w:szCs w:val="16"/>
          <w:lang w:val="fr-CH"/>
        </w:rPr>
        <w:br w:type="page"/>
      </w:r>
    </w:p>
    <w:p w14:paraId="0E05F180" w14:textId="77777777" w:rsidR="00A75654" w:rsidRPr="00A75654" w:rsidRDefault="00A75654" w:rsidP="00AC49C6">
      <w:pPr>
        <w:pStyle w:val="NurText"/>
        <w:rPr>
          <w:b/>
          <w:bCs/>
          <w:lang w:val="fr-CH"/>
        </w:rPr>
      </w:pPr>
      <w:r w:rsidRPr="00A75654">
        <w:rPr>
          <w:rFonts w:ascii="Arial" w:hAnsi="Arial" w:cs="Arial"/>
          <w:b/>
          <w:bCs/>
          <w:sz w:val="24"/>
          <w:szCs w:val="24"/>
          <w:highlight w:val="yellow"/>
          <w:lang w:val="fr-CH"/>
        </w:rPr>
        <w:lastRenderedPageBreak/>
        <w:t>La vague parfaite pour vous (papier)</w:t>
      </w:r>
      <w:r w:rsidRPr="00A75654">
        <w:rPr>
          <w:rFonts w:ascii="Arial" w:hAnsi="Arial" w:cs="Arial"/>
          <w:b/>
          <w:bCs/>
          <w:sz w:val="24"/>
          <w:szCs w:val="24"/>
          <w:highlight w:val="yellow"/>
          <w:lang w:val="fr-CH"/>
        </w:rPr>
        <w:br/>
      </w:r>
    </w:p>
    <w:tbl>
      <w:tblPr>
        <w:tblStyle w:val="Tabellenraster"/>
        <w:tblW w:w="14390" w:type="dxa"/>
        <w:tblLayout w:type="fixed"/>
        <w:tblLook w:val="04A0" w:firstRow="1" w:lastRow="0" w:firstColumn="1" w:lastColumn="0" w:noHBand="0" w:noVBand="1"/>
      </w:tblPr>
      <w:tblGrid>
        <w:gridCol w:w="4361"/>
        <w:gridCol w:w="5699"/>
        <w:gridCol w:w="4330"/>
      </w:tblGrid>
      <w:tr w:rsidR="00B94499" w:rsidRPr="00900CF7" w14:paraId="6397A8C0" w14:textId="77777777" w:rsidTr="006918EB">
        <w:tc>
          <w:tcPr>
            <w:tcW w:w="4361" w:type="dxa"/>
            <w:shd w:val="clear" w:color="auto" w:fill="BDD6EE" w:themeFill="accent1" w:themeFillTint="66"/>
          </w:tcPr>
          <w:p w14:paraId="150E7BA4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Pubslisher (Zeichen inkl. Leerzeichen)</w:t>
            </w:r>
          </w:p>
        </w:tc>
        <w:tc>
          <w:tcPr>
            <w:tcW w:w="5699" w:type="dxa"/>
            <w:shd w:val="clear" w:color="auto" w:fill="BDD6EE" w:themeFill="accent1" w:themeFillTint="66"/>
          </w:tcPr>
          <w:p w14:paraId="67AA08A2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Text</w:t>
            </w:r>
          </w:p>
        </w:tc>
        <w:tc>
          <w:tcPr>
            <w:tcW w:w="4330" w:type="dxa"/>
            <w:shd w:val="clear" w:color="auto" w:fill="BDD6EE" w:themeFill="accent1" w:themeFillTint="66"/>
          </w:tcPr>
          <w:p w14:paraId="011A28B0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Link</w:t>
            </w:r>
          </w:p>
        </w:tc>
      </w:tr>
      <w:tr w:rsidR="00900CF7" w:rsidRPr="00A26199" w14:paraId="7359DC19" w14:textId="77777777" w:rsidTr="006918EB">
        <w:tc>
          <w:tcPr>
            <w:tcW w:w="4361" w:type="dxa"/>
          </w:tcPr>
          <w:p w14:paraId="4C31AC29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Goody + wettbewerb.ch + saleduck + soldesduck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60 Zeichen</w:t>
            </w:r>
          </w:p>
          <w:p w14:paraId="28A6811B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ext: 400 Zeichen</w:t>
            </w:r>
          </w:p>
        </w:tc>
        <w:tc>
          <w:tcPr>
            <w:tcW w:w="5699" w:type="dxa"/>
          </w:tcPr>
          <w:p w14:paraId="16B3A4FB" w14:textId="47C8A206" w:rsidR="005500E8" w:rsidRPr="008945B8" w:rsidRDefault="005500E8" w:rsidP="005500E8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 vague parfaite pour votre bureau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="006918EB"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Ne vous souciez pas de fair</w:t>
            </w:r>
            <w:r w:rsidR="006A2E00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e le plein de papier au bureau.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C'est notre travail. Qu'il s'agisse de rouleaux de papier thermique, de papier pour plotter ou de </w:t>
            </w:r>
            <w:r w:rsidR="006A2E00" w:rsidRPr="008945B8">
              <w:rPr>
                <w:rFonts w:ascii="Arial" w:hAnsi="Arial" w:cs="Arial"/>
                <w:sz w:val="16"/>
                <w:szCs w:val="16"/>
                <w:lang w:val="fr-CH"/>
              </w:rPr>
              <w:t>papier couleur pour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="006A2E00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des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cartes de vœux</w:t>
            </w:r>
            <w:r w:rsidR="006A2E00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, Lyreco a ce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qui convient à </w:t>
            </w:r>
            <w:r w:rsidR="006A2E00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satisfaire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chaque besoin. Nous veillons à ce que vous ne soyez pas à court de matériel. Découvrez nos produits pour une correspondance professionnelle.</w:t>
            </w:r>
          </w:p>
          <w:p w14:paraId="04CCDF32" w14:textId="77777777" w:rsidR="00900CF7" w:rsidRPr="008945B8" w:rsidRDefault="00900CF7" w:rsidP="005500E8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  <w:tc>
          <w:tcPr>
            <w:tcW w:w="4330" w:type="dxa"/>
            <w:vMerge w:val="restart"/>
          </w:tcPr>
          <w:p w14:paraId="0EC77423" w14:textId="77777777" w:rsidR="00A26199" w:rsidRDefault="00A26199" w:rsidP="00A26199">
            <w:pPr>
              <w:pStyle w:val="NurText"/>
              <w:rPr>
                <w:lang w:val="de-CH"/>
              </w:rPr>
            </w:pPr>
            <w:r>
              <w:rPr>
                <w:lang w:val="de-CH"/>
              </w:rPr>
              <w:t xml:space="preserve">FR: </w:t>
            </w:r>
            <w:hyperlink r:id="rId14" w:history="1">
              <w:r>
                <w:rPr>
                  <w:rStyle w:val="Hyperlink"/>
                  <w:lang w:val="de-CH"/>
                </w:rPr>
                <w:t>https://www.lyreco.com/webshop/FRCH/search/productsList/592/0/36?dologin=1&amp;utm_source=Affiliate&amp;utm_medium=Banner&amp;utm_campaign=WorkLife</w:t>
              </w:r>
            </w:hyperlink>
          </w:p>
          <w:p w14:paraId="5487A88C" w14:textId="77777777" w:rsidR="00900CF7" w:rsidRPr="003E1DF2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A26199" w14:paraId="53E39AD0" w14:textId="77777777" w:rsidTr="006918EB">
        <w:tc>
          <w:tcPr>
            <w:tcW w:w="4361" w:type="dxa"/>
          </w:tcPr>
          <w:p w14:paraId="595D91BC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sparwelt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1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80 Zeichen</w:t>
            </w:r>
          </w:p>
        </w:tc>
        <w:tc>
          <w:tcPr>
            <w:tcW w:w="5699" w:type="dxa"/>
          </w:tcPr>
          <w:p w14:paraId="75ACAD70" w14:textId="6F082609" w:rsidR="00900CF7" w:rsidRPr="008945B8" w:rsidRDefault="00843E8D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V</w:t>
            </w:r>
            <w:r w:rsidR="005500E8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gue parfaite</w:t>
            </w:r>
            <w:r w:rsidR="00F7757D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</w:t>
            </w:r>
            <w:r w:rsidR="000B7414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Découvrez maintenant une large gamme</w:t>
            </w:r>
            <w:r w:rsidR="006A2E00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de modèles de papier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chez Lyreco </w:t>
            </w:r>
          </w:p>
        </w:tc>
        <w:tc>
          <w:tcPr>
            <w:tcW w:w="4330" w:type="dxa"/>
            <w:vMerge/>
          </w:tcPr>
          <w:p w14:paraId="7C86A136" w14:textId="77777777" w:rsidR="00900CF7" w:rsidRPr="00843E8D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7D0AA1" w14:paraId="76D0E9DD" w14:textId="77777777" w:rsidTr="006918EB">
        <w:tc>
          <w:tcPr>
            <w:tcW w:w="4361" w:type="dxa"/>
          </w:tcPr>
          <w:p w14:paraId="5DB703B0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i/>
                <w:iCs/>
                <w:sz w:val="16"/>
                <w:szCs w:val="16"/>
              </w:rPr>
              <w:t>save-up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3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350 Zeichen</w:t>
            </w:r>
          </w:p>
        </w:tc>
        <w:tc>
          <w:tcPr>
            <w:tcW w:w="5699" w:type="dxa"/>
          </w:tcPr>
          <w:p w14:paraId="511566E1" w14:textId="1DFD6DF9" w:rsidR="00900CF7" w:rsidRPr="008945B8" w:rsidRDefault="005500E8" w:rsidP="00172D54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 vague parfaite pour votre bureau</w:t>
            </w:r>
            <w:r w:rsidR="00826B38"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Ne vous souciez pas de faire le plein de papier au bureau. C'est notre travail. </w:t>
            </w:r>
            <w:r w:rsidR="00713F18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Qu'il s'agisse de rouleaux de papier thermique, de papier pour plotter ou de papier couleur pour des cartes de vœux, Lyreco a ce qui convient à satisfaire chaque besoin.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Découvrez nos produits pour une correspondance professionnelle.</w:t>
            </w:r>
          </w:p>
        </w:tc>
        <w:tc>
          <w:tcPr>
            <w:tcW w:w="4330" w:type="dxa"/>
            <w:vMerge/>
          </w:tcPr>
          <w:p w14:paraId="3D18ADD0" w14:textId="77777777" w:rsidR="00900CF7" w:rsidRPr="005500E8" w:rsidRDefault="00900CF7" w:rsidP="00FE4083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</w:p>
        </w:tc>
      </w:tr>
      <w:tr w:rsidR="00900CF7" w:rsidRPr="00A26199" w14:paraId="5979CB52" w14:textId="77777777" w:rsidTr="006918EB">
        <w:tc>
          <w:tcPr>
            <w:tcW w:w="4361" w:type="dxa"/>
          </w:tcPr>
          <w:p w14:paraId="47A8B34E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 xml:space="preserve">Alle-schweizer-wettbewerbe.ch und alle-gewinnspiele.ch </w:t>
            </w:r>
          </w:p>
          <w:p w14:paraId="2DF38018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itel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5699" w:type="dxa"/>
          </w:tcPr>
          <w:p w14:paraId="7185DA81" w14:textId="77777777" w:rsidR="00900CF7" w:rsidRPr="008945B8" w:rsidRDefault="005500E8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 vague parfaite pour vous</w:t>
            </w:r>
            <w:r w:rsidR="00826B38"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A75654" w:rsidRPr="008945B8">
              <w:rPr>
                <w:rFonts w:ascii="Arial" w:hAnsi="Arial" w:cs="Arial"/>
                <w:sz w:val="16"/>
                <w:szCs w:val="16"/>
                <w:lang w:val="fr-CH"/>
              </w:rPr>
              <w:t>Lyreco a le bon papier pour vous!</w:t>
            </w:r>
          </w:p>
        </w:tc>
        <w:tc>
          <w:tcPr>
            <w:tcW w:w="4330" w:type="dxa"/>
            <w:vMerge/>
          </w:tcPr>
          <w:p w14:paraId="371C7323" w14:textId="77777777" w:rsidR="00900CF7" w:rsidRPr="005500E8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A26199" w14:paraId="2763F4D1" w14:textId="77777777" w:rsidTr="006918EB">
        <w:tc>
          <w:tcPr>
            <w:tcW w:w="4361" w:type="dxa"/>
          </w:tcPr>
          <w:p w14:paraId="3079FF2D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vergleiche.ch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Standard-Promotion auf CPO-Basis (linkes Bild)</w:t>
            </w:r>
          </w:p>
          <w:p w14:paraId="533F3AE3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itel:   38 Zeichen</w:t>
            </w:r>
          </w:p>
          <w:p w14:paraId="3BC2F2A1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ext: 90 Zeichen</w:t>
            </w:r>
          </w:p>
          <w:p w14:paraId="40E2CE00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99" w:type="dxa"/>
          </w:tcPr>
          <w:p w14:paraId="5805A2BA" w14:textId="0BAC35A2" w:rsidR="00900CF7" w:rsidRPr="008945B8" w:rsidRDefault="005500E8" w:rsidP="006A2E00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 vague parfaite pour vous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="00843E8D" w:rsidRPr="008945B8">
              <w:rPr>
                <w:rFonts w:ascii="Arial" w:hAnsi="Arial" w:cs="Arial"/>
                <w:sz w:val="16"/>
                <w:szCs w:val="16"/>
                <w:lang w:val="fr-CH"/>
              </w:rPr>
              <w:t>Découvrez maint</w:t>
            </w:r>
            <w:r w:rsidR="006A2E00" w:rsidRPr="008945B8">
              <w:rPr>
                <w:rFonts w:ascii="Arial" w:hAnsi="Arial" w:cs="Arial"/>
                <w:sz w:val="16"/>
                <w:szCs w:val="16"/>
                <w:lang w:val="fr-CH"/>
              </w:rPr>
              <w:t>enant une large gamme de modèles de papier chez Lyreco</w:t>
            </w:r>
            <w:r w:rsidR="00843E8D" w:rsidRPr="008945B8">
              <w:rPr>
                <w:rFonts w:ascii="Arial" w:hAnsi="Arial" w:cs="Arial"/>
                <w:sz w:val="16"/>
                <w:szCs w:val="16"/>
                <w:lang w:val="fr-CH"/>
              </w:rPr>
              <w:t>!</w:t>
            </w:r>
          </w:p>
        </w:tc>
        <w:tc>
          <w:tcPr>
            <w:tcW w:w="4330" w:type="dxa"/>
            <w:vMerge/>
          </w:tcPr>
          <w:p w14:paraId="6B409368" w14:textId="77777777" w:rsidR="00900CF7" w:rsidRPr="00843E8D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900CF7" w:rsidRPr="00A26199" w14:paraId="6BB56C3C" w14:textId="77777777" w:rsidTr="006918EB">
        <w:tc>
          <w:tcPr>
            <w:tcW w:w="4361" w:type="dxa"/>
          </w:tcPr>
          <w:p w14:paraId="40B3CF77" w14:textId="77777777" w:rsidR="00900CF7" w:rsidRPr="00900CF7" w:rsidRDefault="00900CF7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Lareduction + GuteGutscheine + i-reductions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4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140 Zeichen</w:t>
            </w:r>
          </w:p>
        </w:tc>
        <w:tc>
          <w:tcPr>
            <w:tcW w:w="5699" w:type="dxa"/>
          </w:tcPr>
          <w:p w14:paraId="1C2117AE" w14:textId="77777777" w:rsidR="004210EB" w:rsidRPr="008945B8" w:rsidRDefault="004210EB" w:rsidP="00172D54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 vague parfaite pour vous</w:t>
            </w: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</w:p>
          <w:p w14:paraId="0188BA35" w14:textId="15FDC541" w:rsidR="00900CF7" w:rsidRPr="008945B8" w:rsidRDefault="00843E8D" w:rsidP="004210EB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sz w:val="16"/>
                <w:szCs w:val="16"/>
                <w:lang w:val="fr-CH"/>
              </w:rPr>
              <w:t>Ne vous souciez pas de faire le plein de papier au bureau. Lyreco s'en occupera. Découvrez maintenant notre</w:t>
            </w:r>
            <w:r w:rsidR="004210EB" w:rsidRPr="008945B8">
              <w:rPr>
                <w:rFonts w:ascii="Arial" w:hAnsi="Arial" w:cs="Arial"/>
                <w:sz w:val="16"/>
                <w:szCs w:val="16"/>
                <w:lang w:val="fr-CH"/>
              </w:rPr>
              <w:t xml:space="preserve"> large gamme de modèles de papier!</w:t>
            </w:r>
          </w:p>
        </w:tc>
        <w:tc>
          <w:tcPr>
            <w:tcW w:w="4330" w:type="dxa"/>
            <w:vMerge/>
          </w:tcPr>
          <w:p w14:paraId="755C299D" w14:textId="77777777" w:rsidR="00900CF7" w:rsidRPr="00843E8D" w:rsidRDefault="00900CF7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</w:tbl>
    <w:p w14:paraId="2A063D73" w14:textId="77777777" w:rsidR="00B94499" w:rsidRPr="00843E8D" w:rsidRDefault="00B94499" w:rsidP="00D44644">
      <w:pPr>
        <w:pStyle w:val="StandardWeb"/>
        <w:shd w:val="clear" w:color="auto" w:fill="FFFFFF"/>
        <w:spacing w:before="0" w:beforeAutospacing="0"/>
        <w:rPr>
          <w:rFonts w:ascii="Arial" w:hAnsi="Arial" w:cs="Arial"/>
          <w:color w:val="747373"/>
          <w:sz w:val="16"/>
          <w:szCs w:val="16"/>
          <w:lang w:val="fr-CH"/>
        </w:rPr>
      </w:pPr>
    </w:p>
    <w:p w14:paraId="4C701DCC" w14:textId="77777777" w:rsidR="00B94499" w:rsidRPr="00843E8D" w:rsidRDefault="00B94499">
      <w:pPr>
        <w:spacing w:after="160" w:line="259" w:lineRule="auto"/>
        <w:rPr>
          <w:rFonts w:ascii="Arial" w:eastAsia="Times New Roman" w:hAnsi="Arial" w:cs="Arial"/>
          <w:color w:val="747373"/>
          <w:sz w:val="16"/>
          <w:szCs w:val="16"/>
          <w:lang w:val="fr-CH" w:eastAsia="de-DE"/>
        </w:rPr>
      </w:pPr>
      <w:r w:rsidRPr="00843E8D">
        <w:rPr>
          <w:rFonts w:ascii="Arial" w:hAnsi="Arial" w:cs="Arial"/>
          <w:color w:val="747373"/>
          <w:sz w:val="16"/>
          <w:szCs w:val="16"/>
          <w:lang w:val="fr-CH"/>
        </w:rPr>
        <w:br w:type="page"/>
      </w:r>
    </w:p>
    <w:p w14:paraId="0433FDB8" w14:textId="77777777" w:rsidR="00AC49C6" w:rsidRPr="00A75654" w:rsidRDefault="00A75654" w:rsidP="00AC49C6">
      <w:pPr>
        <w:pStyle w:val="NurText"/>
        <w:rPr>
          <w:rFonts w:ascii="Arial" w:hAnsi="Arial" w:cs="Arial"/>
          <w:b/>
          <w:bCs/>
          <w:sz w:val="24"/>
          <w:szCs w:val="24"/>
          <w:highlight w:val="yellow"/>
          <w:lang w:val="fr-CH"/>
        </w:rPr>
      </w:pPr>
      <w:r w:rsidRPr="00A75654">
        <w:rPr>
          <w:rFonts w:ascii="Arial" w:hAnsi="Arial" w:cs="Arial"/>
          <w:b/>
          <w:bCs/>
          <w:sz w:val="24"/>
          <w:szCs w:val="24"/>
          <w:highlight w:val="yellow"/>
          <w:lang w:val="fr-CH"/>
        </w:rPr>
        <w:lastRenderedPageBreak/>
        <w:t>Laissez libre cours à votre créativité (Toner)</w:t>
      </w:r>
    </w:p>
    <w:p w14:paraId="599930D1" w14:textId="77777777" w:rsidR="00A75654" w:rsidRDefault="00A75654" w:rsidP="00AC49C6">
      <w:pPr>
        <w:pStyle w:val="NurText"/>
        <w:rPr>
          <w:rFonts w:ascii="Arial" w:hAnsi="Arial" w:cs="Arial"/>
          <w:b/>
          <w:bCs/>
          <w:sz w:val="16"/>
          <w:szCs w:val="16"/>
          <w:lang w:val="fr-CH"/>
        </w:rPr>
      </w:pPr>
    </w:p>
    <w:p w14:paraId="64F2ABDF" w14:textId="77777777" w:rsidR="00A75654" w:rsidRPr="00A75654" w:rsidRDefault="00A75654" w:rsidP="00AC49C6">
      <w:pPr>
        <w:pStyle w:val="NurText"/>
        <w:rPr>
          <w:b/>
          <w:bCs/>
          <w:lang w:val="fr-CH"/>
        </w:rPr>
      </w:pPr>
    </w:p>
    <w:tbl>
      <w:tblPr>
        <w:tblStyle w:val="Tabellenraster"/>
        <w:tblW w:w="14390" w:type="dxa"/>
        <w:tblLayout w:type="fixed"/>
        <w:tblLook w:val="04A0" w:firstRow="1" w:lastRow="0" w:firstColumn="1" w:lastColumn="0" w:noHBand="0" w:noVBand="1"/>
      </w:tblPr>
      <w:tblGrid>
        <w:gridCol w:w="4361"/>
        <w:gridCol w:w="4345"/>
        <w:gridCol w:w="5684"/>
      </w:tblGrid>
      <w:tr w:rsidR="00B94499" w:rsidRPr="00900CF7" w14:paraId="72A6360B" w14:textId="77777777" w:rsidTr="00900CF7">
        <w:tc>
          <w:tcPr>
            <w:tcW w:w="4361" w:type="dxa"/>
            <w:shd w:val="clear" w:color="auto" w:fill="BDD6EE" w:themeFill="accent1" w:themeFillTint="66"/>
          </w:tcPr>
          <w:p w14:paraId="4CB88412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Pubslisher (Zeichen inkl. Leerzeichen)</w:t>
            </w:r>
          </w:p>
        </w:tc>
        <w:tc>
          <w:tcPr>
            <w:tcW w:w="4345" w:type="dxa"/>
            <w:shd w:val="clear" w:color="auto" w:fill="BDD6EE" w:themeFill="accent1" w:themeFillTint="66"/>
          </w:tcPr>
          <w:p w14:paraId="5DAF7C41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Text</w:t>
            </w:r>
          </w:p>
        </w:tc>
        <w:tc>
          <w:tcPr>
            <w:tcW w:w="5684" w:type="dxa"/>
            <w:shd w:val="clear" w:color="auto" w:fill="BDD6EE" w:themeFill="accent1" w:themeFillTint="66"/>
          </w:tcPr>
          <w:p w14:paraId="303EC206" w14:textId="1D3F14CF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Link</w:t>
            </w:r>
          </w:p>
        </w:tc>
      </w:tr>
      <w:tr w:rsidR="00B94499" w:rsidRPr="00A26199" w14:paraId="1C6D221F" w14:textId="77777777" w:rsidTr="00900CF7">
        <w:tc>
          <w:tcPr>
            <w:tcW w:w="4361" w:type="dxa"/>
          </w:tcPr>
          <w:p w14:paraId="6D744A57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Goody + wettbewerb.ch + saleduck + soldesduck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60 Zeichen</w:t>
            </w:r>
          </w:p>
          <w:p w14:paraId="2154DFAC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ext: 400 Zeichen</w:t>
            </w:r>
          </w:p>
        </w:tc>
        <w:tc>
          <w:tcPr>
            <w:tcW w:w="4345" w:type="dxa"/>
          </w:tcPr>
          <w:p w14:paraId="50158AE5" w14:textId="180E02F9" w:rsidR="00B94499" w:rsidRPr="006F7AE3" w:rsidRDefault="006F7AE3" w:rsidP="004210EB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aissez libre cours à votre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créativité</w:t>
            </w:r>
            <w:r w:rsidR="00D604B0" w:rsidRPr="006F7AE3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>Lyreco gère votre toner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 xml:space="preserve"> et fait en sort</w:t>
            </w:r>
            <w:r w:rsidR="00713F18">
              <w:rPr>
                <w:rFonts w:ascii="Arial" w:hAnsi="Arial" w:cs="Arial"/>
                <w:sz w:val="16"/>
                <w:szCs w:val="16"/>
                <w:lang w:val="fr-CH"/>
              </w:rPr>
              <w:t>e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 xml:space="preserve"> que vous puissiez imprimer vos œuvres d’art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. 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>Qu’il s</w:t>
            </w:r>
            <w:r w:rsidR="00713F18">
              <w:rPr>
                <w:rFonts w:ascii="Arial" w:hAnsi="Arial" w:cs="Arial"/>
                <w:sz w:val="16"/>
                <w:szCs w:val="16"/>
                <w:lang w:val="fr-CH"/>
              </w:rPr>
              <w:t>’agisse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 xml:space="preserve"> de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 brochures promotionnelles ou de lettres commerciales, vous exigez de votre toner des couleurs optimales et nettes. Avec notre gamme de toners et de cartouches d'encre, vous 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>faites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 le bon choix pour des solutions d'impression professionnelles. Découvrez notre gamme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 xml:space="preserve"> de produits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 dès maintena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>nt.</w:t>
            </w:r>
          </w:p>
        </w:tc>
        <w:tc>
          <w:tcPr>
            <w:tcW w:w="5684" w:type="dxa"/>
            <w:vMerge w:val="restart"/>
          </w:tcPr>
          <w:p w14:paraId="4BC07007" w14:textId="77777777" w:rsidR="00A26199" w:rsidRDefault="00A26199" w:rsidP="00A26199">
            <w:pPr>
              <w:pStyle w:val="NurText"/>
              <w:rPr>
                <w:lang w:val="de-CH"/>
              </w:rPr>
            </w:pPr>
            <w:r>
              <w:rPr>
                <w:lang w:val="de-CH"/>
              </w:rPr>
              <w:t xml:space="preserve">FR: </w:t>
            </w:r>
            <w:hyperlink r:id="rId15" w:history="1">
              <w:r>
                <w:rPr>
                  <w:rStyle w:val="Hyperlink"/>
                  <w:lang w:val="de-CH"/>
                </w:rPr>
                <w:t>https://www.lyreco.com/webshop/FRCH/search/productsList/593/0/36?dologin=1&amp;utm_source=Affiliate&amp;utm_medium=Banner&amp;utm_campaign=WorkLife</w:t>
              </w:r>
            </w:hyperlink>
          </w:p>
          <w:p w14:paraId="3CA837B0" w14:textId="77777777" w:rsidR="00B94499" w:rsidRPr="003E1DF2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A26199" w14:paraId="77A6FB48" w14:textId="77777777" w:rsidTr="00900CF7">
        <w:tc>
          <w:tcPr>
            <w:tcW w:w="4361" w:type="dxa"/>
          </w:tcPr>
          <w:p w14:paraId="21C2C82B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sparwelt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1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80 Zeichen</w:t>
            </w:r>
          </w:p>
        </w:tc>
        <w:tc>
          <w:tcPr>
            <w:tcW w:w="4345" w:type="dxa"/>
          </w:tcPr>
          <w:p w14:paraId="4885E958" w14:textId="56CC1469" w:rsidR="00FE4083" w:rsidRPr="006F7AE3" w:rsidRDefault="0015798C" w:rsidP="00713F18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>
              <w:rPr>
                <w:b/>
                <w:bCs/>
                <w:sz w:val="16"/>
                <w:szCs w:val="16"/>
                <w:lang w:val="fr-CH"/>
              </w:rPr>
              <w:t>Â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me c</w:t>
            </w: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réative</w:t>
            </w:r>
            <w:r w:rsidR="006F7AE3"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?</w:t>
            </w:r>
            <w:r w:rsidR="006F7AE3"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Lyreco </w:t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>s’en occupe de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 votre toner</w:t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>.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 Découvrez notre gamme dès maintenant</w:t>
            </w:r>
          </w:p>
        </w:tc>
        <w:tc>
          <w:tcPr>
            <w:tcW w:w="5684" w:type="dxa"/>
            <w:vMerge/>
          </w:tcPr>
          <w:p w14:paraId="5455B8FF" w14:textId="77777777" w:rsidR="00B94499" w:rsidRPr="006F7AE3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7D0AA1" w14:paraId="215AC3CF" w14:textId="77777777" w:rsidTr="00900CF7">
        <w:tc>
          <w:tcPr>
            <w:tcW w:w="4361" w:type="dxa"/>
          </w:tcPr>
          <w:p w14:paraId="5C02E188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i/>
                <w:iCs/>
                <w:sz w:val="16"/>
                <w:szCs w:val="16"/>
              </w:rPr>
              <w:t>save-up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3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350 Zeichen</w:t>
            </w:r>
          </w:p>
        </w:tc>
        <w:tc>
          <w:tcPr>
            <w:tcW w:w="4345" w:type="dxa"/>
          </w:tcPr>
          <w:p w14:paraId="7592F94B" w14:textId="42484B32" w:rsidR="00B94499" w:rsidRPr="006F7AE3" w:rsidRDefault="006F7AE3" w:rsidP="00384502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</w:t>
            </w:r>
            <w:r w:rsidR="00384502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issez l</w:t>
            </w: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ibre cours </w:t>
            </w:r>
            <w:r w:rsidR="00384502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à</w:t>
            </w: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votre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créativité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="004210EB" w:rsidRPr="006F7AE3">
              <w:rPr>
                <w:rFonts w:ascii="Arial" w:hAnsi="Arial" w:cs="Arial"/>
                <w:sz w:val="16"/>
                <w:szCs w:val="16"/>
                <w:lang w:val="fr-CH"/>
              </w:rPr>
              <w:t>Lyreco gère votre toner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 xml:space="preserve"> et fait en sort</w:t>
            </w:r>
            <w:r w:rsidR="00713F18">
              <w:rPr>
                <w:rFonts w:ascii="Arial" w:hAnsi="Arial" w:cs="Arial"/>
                <w:sz w:val="16"/>
                <w:szCs w:val="16"/>
                <w:lang w:val="fr-CH"/>
              </w:rPr>
              <w:t>e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 xml:space="preserve"> que vous puissiez imprimer vos œuvres d’art</w:t>
            </w:r>
            <w:r w:rsidR="004210EB"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. 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>Qu’il s</w:t>
            </w:r>
            <w:r w:rsidR="00713F18">
              <w:rPr>
                <w:rFonts w:ascii="Arial" w:hAnsi="Arial" w:cs="Arial"/>
                <w:sz w:val="16"/>
                <w:szCs w:val="16"/>
                <w:lang w:val="fr-CH"/>
              </w:rPr>
              <w:t>’agisse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 xml:space="preserve"> de 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brochures promotionnelles ou de lettres commerciales, vous exigez de votre toner des couleurs optimales et nettes. Avec notre gamme de toners et de cartouches d'encre, vous 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>faites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 le bon choix</w:t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 xml:space="preserve">. </w:t>
            </w:r>
            <w:r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Découvrez notre gamme </w:t>
            </w:r>
            <w:r w:rsidR="004210EB">
              <w:rPr>
                <w:rFonts w:ascii="Arial" w:hAnsi="Arial" w:cs="Arial"/>
                <w:sz w:val="16"/>
                <w:szCs w:val="16"/>
                <w:lang w:val="fr-CH"/>
              </w:rPr>
              <w:t>de produits dès maintenant.</w:t>
            </w:r>
          </w:p>
        </w:tc>
        <w:tc>
          <w:tcPr>
            <w:tcW w:w="5684" w:type="dxa"/>
            <w:vMerge/>
          </w:tcPr>
          <w:p w14:paraId="227298C0" w14:textId="77777777" w:rsidR="00B94499" w:rsidRPr="006F7AE3" w:rsidRDefault="00B94499" w:rsidP="00FE4083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</w:p>
        </w:tc>
      </w:tr>
      <w:tr w:rsidR="00B94499" w:rsidRPr="00A26199" w14:paraId="2AF57080" w14:textId="77777777" w:rsidTr="00900CF7">
        <w:tc>
          <w:tcPr>
            <w:tcW w:w="4361" w:type="dxa"/>
          </w:tcPr>
          <w:p w14:paraId="3216AFAC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 xml:space="preserve">Alle-schweizer-wettbewerbe.ch und alle-gewinnspiele.ch </w:t>
            </w:r>
          </w:p>
          <w:p w14:paraId="2B5E1A4D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itel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4345" w:type="dxa"/>
          </w:tcPr>
          <w:p w14:paraId="5423B405" w14:textId="0D736B85" w:rsidR="00B94499" w:rsidRPr="006F7AE3" w:rsidRDefault="00384502" w:rsidP="00713F18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issez l</w:t>
            </w: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ibre cours 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à</w:t>
            </w: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votre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créativité</w:t>
            </w:r>
            <w:r w:rsidR="00E12B12" w:rsidRPr="006F7AE3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="0015798C"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Lyreco </w:t>
            </w:r>
            <w:r w:rsidR="0015798C">
              <w:rPr>
                <w:rFonts w:ascii="Arial" w:hAnsi="Arial" w:cs="Arial"/>
                <w:sz w:val="16"/>
                <w:szCs w:val="16"/>
                <w:lang w:val="fr-CH"/>
              </w:rPr>
              <w:t>s’en occupe de</w:t>
            </w:r>
            <w:r w:rsidR="0015798C" w:rsidRPr="006F7AE3">
              <w:rPr>
                <w:rFonts w:ascii="Arial" w:hAnsi="Arial" w:cs="Arial"/>
                <w:sz w:val="16"/>
                <w:szCs w:val="16"/>
                <w:lang w:val="fr-CH"/>
              </w:rPr>
              <w:t xml:space="preserve"> votre toner</w:t>
            </w:r>
            <w:r w:rsidR="0015798C">
              <w:rPr>
                <w:rFonts w:ascii="Arial" w:hAnsi="Arial" w:cs="Arial"/>
                <w:sz w:val="16"/>
                <w:szCs w:val="16"/>
                <w:lang w:val="fr-CH"/>
              </w:rPr>
              <w:t>.</w:t>
            </w:r>
          </w:p>
        </w:tc>
        <w:tc>
          <w:tcPr>
            <w:tcW w:w="5684" w:type="dxa"/>
            <w:vMerge/>
          </w:tcPr>
          <w:p w14:paraId="78BDF88F" w14:textId="77777777" w:rsidR="00B94499" w:rsidRPr="006F7AE3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384502" w14:paraId="30718123" w14:textId="77777777" w:rsidTr="00BB343F">
        <w:trPr>
          <w:trHeight w:val="837"/>
        </w:trPr>
        <w:tc>
          <w:tcPr>
            <w:tcW w:w="4361" w:type="dxa"/>
          </w:tcPr>
          <w:p w14:paraId="24E99D5E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vergleiche.ch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Standard-Promotion auf CPO-Basis (linkes Bild)</w:t>
            </w:r>
          </w:p>
          <w:p w14:paraId="3146E1D6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itel:   38 Zeichen</w:t>
            </w:r>
          </w:p>
          <w:p w14:paraId="07529B8C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ext: 90 Zeichen</w:t>
            </w:r>
          </w:p>
          <w:p w14:paraId="0726044F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5" w:type="dxa"/>
          </w:tcPr>
          <w:p w14:paraId="587FF1E3" w14:textId="5F06B92E" w:rsidR="00B94499" w:rsidRPr="00384502" w:rsidRDefault="00384502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issez l</w:t>
            </w: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ibre cours 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à</w:t>
            </w: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votre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créativité</w:t>
            </w:r>
            <w:r w:rsidR="00BB343F" w:rsidRPr="003136CF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>Lyreco s'occupe de votre toner</w:t>
            </w:r>
            <w:r w:rsidR="003136CF"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! </w:t>
            </w:r>
            <w:r w:rsidR="003136CF" w:rsidRPr="00384502">
              <w:rPr>
                <w:rFonts w:ascii="Arial" w:hAnsi="Arial" w:cs="Arial"/>
                <w:sz w:val="16"/>
                <w:szCs w:val="16"/>
                <w:lang w:val="fr-CH"/>
              </w:rPr>
              <w:t>Découvrez notre gamme</w:t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 xml:space="preserve"> de produits</w:t>
            </w:r>
            <w:r w:rsidR="003136CF" w:rsidRPr="00384502">
              <w:rPr>
                <w:rFonts w:ascii="Arial" w:hAnsi="Arial" w:cs="Arial"/>
                <w:sz w:val="16"/>
                <w:szCs w:val="16"/>
                <w:lang w:val="fr-CH"/>
              </w:rPr>
              <w:t xml:space="preserve"> dès maintenant</w:t>
            </w:r>
            <w:r w:rsidR="00FE4083" w:rsidRPr="00384502">
              <w:rPr>
                <w:rFonts w:ascii="Arial" w:hAnsi="Arial" w:cs="Arial"/>
                <w:sz w:val="16"/>
                <w:szCs w:val="16"/>
                <w:lang w:val="fr-CH"/>
              </w:rPr>
              <w:t>!</w:t>
            </w:r>
          </w:p>
        </w:tc>
        <w:tc>
          <w:tcPr>
            <w:tcW w:w="5684" w:type="dxa"/>
            <w:vMerge/>
          </w:tcPr>
          <w:p w14:paraId="3F6F6B3B" w14:textId="77777777" w:rsidR="00B94499" w:rsidRPr="00384502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A26199" w14:paraId="5EED514F" w14:textId="77777777" w:rsidTr="00900CF7">
        <w:tc>
          <w:tcPr>
            <w:tcW w:w="4361" w:type="dxa"/>
          </w:tcPr>
          <w:p w14:paraId="0D73F93B" w14:textId="77777777" w:rsidR="00B94499" w:rsidRPr="008945B8" w:rsidRDefault="00B94499" w:rsidP="00FE4083">
            <w:pPr>
              <w:rPr>
                <w:rFonts w:ascii="Arial" w:hAnsi="Arial" w:cs="Arial"/>
                <w:sz w:val="16"/>
                <w:szCs w:val="16"/>
                <w:lang w:val="de-CH"/>
              </w:rPr>
            </w:pPr>
            <w:r w:rsidRPr="008945B8">
              <w:rPr>
                <w:rFonts w:ascii="Arial" w:hAnsi="Arial" w:cs="Arial"/>
                <w:sz w:val="16"/>
                <w:szCs w:val="16"/>
                <w:lang w:val="de-CH"/>
              </w:rPr>
              <w:t>Lareduction + GuteGutscheine + i-reductions</w:t>
            </w:r>
            <w:r w:rsidRPr="008945B8">
              <w:rPr>
                <w:rFonts w:ascii="Arial" w:hAnsi="Arial" w:cs="Arial"/>
                <w:sz w:val="16"/>
                <w:szCs w:val="16"/>
                <w:lang w:val="de-CH"/>
              </w:rPr>
              <w:br/>
              <w:t>Titel: 45 Zeichen</w:t>
            </w:r>
            <w:r w:rsidRPr="008945B8">
              <w:rPr>
                <w:rFonts w:ascii="Arial" w:hAnsi="Arial" w:cs="Arial"/>
                <w:sz w:val="16"/>
                <w:szCs w:val="16"/>
                <w:lang w:val="de-CH"/>
              </w:rPr>
              <w:br/>
              <w:t>Text: 140 Zeichen</w:t>
            </w:r>
          </w:p>
        </w:tc>
        <w:tc>
          <w:tcPr>
            <w:tcW w:w="4345" w:type="dxa"/>
          </w:tcPr>
          <w:p w14:paraId="5B63B8EB" w14:textId="77777777" w:rsidR="00384502" w:rsidRDefault="00384502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L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aissez l</w:t>
            </w: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ibre cours 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à</w:t>
            </w:r>
            <w:r w:rsidRPr="006F7AE3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votre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créativité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</w:p>
          <w:p w14:paraId="352CF3EC" w14:textId="1FF084D7" w:rsidR="00B94499" w:rsidRPr="003136CF" w:rsidRDefault="003136CF" w:rsidP="00384502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Lyreco </w:t>
            </w:r>
            <w:r w:rsidR="00384502">
              <w:rPr>
                <w:rFonts w:ascii="Arial" w:hAnsi="Arial" w:cs="Arial"/>
                <w:sz w:val="16"/>
                <w:szCs w:val="16"/>
                <w:lang w:val="fr-CH"/>
              </w:rPr>
              <w:t>fait en sorte que vous ayez la bonne nuance!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Découvrez maintenant nos cartouches de toner pour des solutions d'impression optimales</w:t>
            </w:r>
            <w:r w:rsidR="00384502">
              <w:rPr>
                <w:rFonts w:ascii="Arial" w:hAnsi="Arial" w:cs="Arial"/>
                <w:sz w:val="16"/>
                <w:szCs w:val="16"/>
                <w:lang w:val="fr-CH"/>
              </w:rPr>
              <w:t>.</w:t>
            </w:r>
          </w:p>
        </w:tc>
        <w:tc>
          <w:tcPr>
            <w:tcW w:w="5684" w:type="dxa"/>
            <w:vMerge/>
          </w:tcPr>
          <w:p w14:paraId="18967403" w14:textId="77777777" w:rsidR="00B94499" w:rsidRPr="003136CF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</w:tbl>
    <w:p w14:paraId="515522B5" w14:textId="77777777" w:rsidR="00B94499" w:rsidRPr="003136CF" w:rsidRDefault="00B94499" w:rsidP="00D44644">
      <w:pPr>
        <w:pStyle w:val="StandardWeb"/>
        <w:shd w:val="clear" w:color="auto" w:fill="FFFFFF"/>
        <w:spacing w:before="0" w:beforeAutospacing="0"/>
        <w:rPr>
          <w:rFonts w:ascii="Arial" w:hAnsi="Arial" w:cs="Arial"/>
          <w:color w:val="747373"/>
          <w:sz w:val="16"/>
          <w:szCs w:val="16"/>
          <w:lang w:val="fr-CH"/>
        </w:rPr>
      </w:pPr>
    </w:p>
    <w:p w14:paraId="4A215FE2" w14:textId="77777777" w:rsidR="00B94499" w:rsidRPr="003136CF" w:rsidRDefault="00B94499">
      <w:pPr>
        <w:spacing w:after="160" w:line="259" w:lineRule="auto"/>
        <w:rPr>
          <w:rFonts w:ascii="Arial" w:eastAsiaTheme="majorEastAsia" w:hAnsi="Arial" w:cs="Arial"/>
          <w:i/>
          <w:color w:val="000000"/>
          <w:sz w:val="16"/>
          <w:szCs w:val="16"/>
          <w:lang w:val="fr-CH"/>
        </w:rPr>
      </w:pPr>
      <w:r w:rsidRPr="003136CF">
        <w:rPr>
          <w:rFonts w:ascii="Arial" w:hAnsi="Arial" w:cs="Arial"/>
          <w:iCs/>
          <w:color w:val="000000"/>
          <w:sz w:val="16"/>
          <w:szCs w:val="16"/>
          <w:lang w:val="fr-CH"/>
        </w:rPr>
        <w:br w:type="page"/>
      </w:r>
    </w:p>
    <w:p w14:paraId="7D682AAD" w14:textId="77777777" w:rsidR="00AC49C6" w:rsidRPr="00A75654" w:rsidRDefault="00A75654" w:rsidP="00AC49C6">
      <w:pPr>
        <w:pStyle w:val="NurText"/>
        <w:rPr>
          <w:rFonts w:ascii="Arial" w:hAnsi="Arial" w:cs="Arial"/>
          <w:b/>
          <w:bCs/>
          <w:sz w:val="24"/>
          <w:szCs w:val="24"/>
          <w:highlight w:val="yellow"/>
          <w:lang w:val="fr-CH"/>
        </w:rPr>
      </w:pPr>
      <w:r w:rsidRPr="00A75654">
        <w:rPr>
          <w:rFonts w:ascii="Arial" w:hAnsi="Arial" w:cs="Arial"/>
          <w:b/>
          <w:bCs/>
          <w:sz w:val="24"/>
          <w:szCs w:val="24"/>
          <w:highlight w:val="yellow"/>
          <w:lang w:val="fr-CH"/>
        </w:rPr>
        <w:lastRenderedPageBreak/>
        <w:t>Profitez de votre temps libre (Restauration)</w:t>
      </w:r>
    </w:p>
    <w:p w14:paraId="203A3D4A" w14:textId="77777777" w:rsidR="00A75654" w:rsidRPr="00A75654" w:rsidRDefault="00A75654" w:rsidP="00AC49C6">
      <w:pPr>
        <w:pStyle w:val="NurText"/>
        <w:rPr>
          <w:b/>
          <w:bCs/>
          <w:lang w:val="fr-CH"/>
        </w:rPr>
      </w:pPr>
    </w:p>
    <w:tbl>
      <w:tblPr>
        <w:tblStyle w:val="Tabellenraster"/>
        <w:tblW w:w="14390" w:type="dxa"/>
        <w:tblLayout w:type="fixed"/>
        <w:tblLook w:val="04A0" w:firstRow="1" w:lastRow="0" w:firstColumn="1" w:lastColumn="0" w:noHBand="0" w:noVBand="1"/>
      </w:tblPr>
      <w:tblGrid>
        <w:gridCol w:w="3823"/>
        <w:gridCol w:w="5528"/>
        <w:gridCol w:w="5039"/>
      </w:tblGrid>
      <w:tr w:rsidR="00B94499" w:rsidRPr="00900CF7" w14:paraId="678F1B9F" w14:textId="77777777" w:rsidTr="0015798C">
        <w:tc>
          <w:tcPr>
            <w:tcW w:w="3823" w:type="dxa"/>
            <w:shd w:val="clear" w:color="auto" w:fill="BDD6EE" w:themeFill="accent1" w:themeFillTint="66"/>
          </w:tcPr>
          <w:p w14:paraId="754DFEE5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Pubslisher (Zeichen inkl. Leerzeichen)</w:t>
            </w:r>
          </w:p>
        </w:tc>
        <w:tc>
          <w:tcPr>
            <w:tcW w:w="5528" w:type="dxa"/>
            <w:shd w:val="clear" w:color="auto" w:fill="BDD6EE" w:themeFill="accent1" w:themeFillTint="66"/>
          </w:tcPr>
          <w:p w14:paraId="4C388E2D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Text</w:t>
            </w:r>
          </w:p>
        </w:tc>
        <w:tc>
          <w:tcPr>
            <w:tcW w:w="5039" w:type="dxa"/>
            <w:shd w:val="clear" w:color="auto" w:fill="BDD6EE" w:themeFill="accent1" w:themeFillTint="66"/>
          </w:tcPr>
          <w:p w14:paraId="30B33F46" w14:textId="77777777" w:rsidR="00B94499" w:rsidRPr="00900CF7" w:rsidRDefault="00B94499" w:rsidP="00B94499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</w:pPr>
            <w:r w:rsidRPr="00900CF7">
              <w:rPr>
                <w:rFonts w:ascii="Arial" w:hAnsi="Arial" w:cs="Arial"/>
                <w:b/>
                <w:i/>
                <w:iCs/>
                <w:color w:val="000000"/>
                <w:sz w:val="16"/>
                <w:szCs w:val="16"/>
              </w:rPr>
              <w:t>Link</w:t>
            </w:r>
          </w:p>
        </w:tc>
      </w:tr>
      <w:tr w:rsidR="00B94499" w:rsidRPr="00A26199" w14:paraId="45D9C9D0" w14:textId="77777777" w:rsidTr="0015798C">
        <w:tc>
          <w:tcPr>
            <w:tcW w:w="3823" w:type="dxa"/>
          </w:tcPr>
          <w:p w14:paraId="78238FA1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Goody + wettbewerb.ch + saleduck + soldesduck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60 Zeichen</w:t>
            </w:r>
          </w:p>
          <w:p w14:paraId="074A10C6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ext: 400 Zeichen</w:t>
            </w:r>
          </w:p>
        </w:tc>
        <w:tc>
          <w:tcPr>
            <w:tcW w:w="5528" w:type="dxa"/>
          </w:tcPr>
          <w:p w14:paraId="3F722404" w14:textId="24AC3B40" w:rsidR="00B94499" w:rsidRPr="003136CF" w:rsidRDefault="003136CF" w:rsidP="001B66CC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Profitez de votre temps libre</w:t>
            </w:r>
            <w:r w:rsidR="00BB343F"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 </w:t>
            </w:r>
            <w:r w:rsidR="00BB343F"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Lyreco vous fournit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une </w:t>
            </w:r>
            <w:r w:rsidR="00384502">
              <w:rPr>
                <w:rFonts w:ascii="Arial" w:hAnsi="Arial" w:cs="Arial"/>
                <w:sz w:val="16"/>
                <w:szCs w:val="16"/>
                <w:lang w:val="fr-CH"/>
              </w:rPr>
              <w:t xml:space="preserve">bonne tasse de café, des snacks salés </w:t>
            </w:r>
            <w:r w:rsidR="0015798C">
              <w:rPr>
                <w:rFonts w:ascii="Arial" w:hAnsi="Arial" w:cs="Arial"/>
                <w:sz w:val="16"/>
                <w:szCs w:val="16"/>
                <w:lang w:val="fr-CH"/>
              </w:rPr>
              <w:t>et</w:t>
            </w:r>
            <w:r w:rsidR="00384502">
              <w:rPr>
                <w:rFonts w:ascii="Arial" w:hAnsi="Arial" w:cs="Arial"/>
                <w:sz w:val="16"/>
                <w:szCs w:val="16"/>
                <w:lang w:val="fr-CH"/>
              </w:rPr>
              <w:t xml:space="preserve"> de </w:t>
            </w:r>
            <w:r w:rsidR="00384502" w:rsidRPr="003136CF">
              <w:rPr>
                <w:rFonts w:ascii="Arial" w:hAnsi="Arial" w:cs="Arial"/>
                <w:sz w:val="16"/>
                <w:szCs w:val="16"/>
                <w:lang w:val="fr-CH"/>
              </w:rPr>
              <w:t>délicieuses</w:t>
            </w:r>
            <w:r w:rsidR="00384502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pâtisseries. </w:t>
            </w:r>
            <w:r w:rsidR="00384502">
              <w:rPr>
                <w:rFonts w:ascii="Arial" w:hAnsi="Arial" w:cs="Arial"/>
                <w:sz w:val="16"/>
                <w:szCs w:val="16"/>
                <w:lang w:val="fr-CH"/>
              </w:rPr>
              <w:t xml:space="preserve">Avez-vous organisé un apéro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au dernier moment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? </w:t>
            </w:r>
            <w:r w:rsidR="0015798C">
              <w:rPr>
                <w:rFonts w:ascii="Arial" w:hAnsi="Arial" w:cs="Arial"/>
                <w:sz w:val="16"/>
                <w:szCs w:val="16"/>
                <w:lang w:val="fr-CH"/>
              </w:rPr>
              <w:t>Nous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ferons en sorte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 que vous puissiez prendre</w:t>
            </w:r>
            <w:bookmarkStart w:id="0" w:name="_GoBack"/>
            <w:bookmarkEnd w:id="0"/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 un verre dans les 24h ouvrables. Commandez jusqu'à 17h et vous pourre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z déguster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votre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boisson pétillante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à partir du 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lendemain. Découvrez dès maintenant notre assortiment de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produits de 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>restauration!</w:t>
            </w:r>
          </w:p>
        </w:tc>
        <w:tc>
          <w:tcPr>
            <w:tcW w:w="5039" w:type="dxa"/>
            <w:vMerge w:val="restart"/>
          </w:tcPr>
          <w:p w14:paraId="7778C02D" w14:textId="77777777" w:rsidR="00A26199" w:rsidRDefault="00A26199" w:rsidP="00A26199">
            <w:pPr>
              <w:pStyle w:val="NurText"/>
              <w:rPr>
                <w:lang w:val="de-CH"/>
              </w:rPr>
            </w:pPr>
            <w:r>
              <w:rPr>
                <w:lang w:val="de-CH"/>
              </w:rPr>
              <w:t xml:space="preserve">FR: </w:t>
            </w:r>
            <w:hyperlink r:id="rId16" w:history="1">
              <w:r>
                <w:rPr>
                  <w:rStyle w:val="Hyperlink"/>
                  <w:lang w:val="de-CH"/>
                </w:rPr>
                <w:t>https://www.lyreco.com/webshop/FRCH/search/productsList/588/0/36?dologin=1&amp;utm_source=Affiliate&amp;utm_medium=Banner&amp;utm_campaign=WorkLife</w:t>
              </w:r>
            </w:hyperlink>
          </w:p>
          <w:p w14:paraId="6044AE26" w14:textId="77777777" w:rsidR="00B94499" w:rsidRPr="003E1DF2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A26199" w14:paraId="15A07CA1" w14:textId="77777777" w:rsidTr="0015798C">
        <w:tc>
          <w:tcPr>
            <w:tcW w:w="3823" w:type="dxa"/>
          </w:tcPr>
          <w:p w14:paraId="4F1FFA84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sparwelt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1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80 Zeichen</w:t>
            </w:r>
          </w:p>
        </w:tc>
        <w:tc>
          <w:tcPr>
            <w:tcW w:w="5528" w:type="dxa"/>
          </w:tcPr>
          <w:p w14:paraId="18DA7E82" w14:textId="7110B295" w:rsidR="00B94499" w:rsidRPr="001B66CC" w:rsidRDefault="003136CF" w:rsidP="001B66CC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8945B8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Temps libre?</w:t>
            </w:r>
            <w:r w:rsidR="00915A81" w:rsidRPr="008945B8">
              <w:rPr>
                <w:rFonts w:ascii="Arial" w:hAnsi="Arial" w:cs="Arial"/>
                <w:sz w:val="16"/>
                <w:szCs w:val="16"/>
                <w:lang w:val="fr-CH"/>
              </w:rPr>
              <w:br/>
            </w:r>
            <w:r w:rsidR="001B66CC" w:rsidRP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Découvrez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les produits Lyreco pour la</w:t>
            </w:r>
            <w:r w:rsidR="001B66CC" w:rsidRP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 pause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et </w:t>
            </w:r>
            <w:r w:rsidR="0015798C">
              <w:rPr>
                <w:rFonts w:ascii="Arial" w:hAnsi="Arial" w:cs="Arial"/>
                <w:sz w:val="16"/>
                <w:szCs w:val="16"/>
                <w:lang w:val="fr-CH"/>
              </w:rPr>
              <w:t>profitez d’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un moment de plaisir</w:t>
            </w:r>
            <w:r w:rsidR="001B66CC" w:rsidRPr="001B66CC">
              <w:rPr>
                <w:rFonts w:ascii="Arial" w:hAnsi="Arial" w:cs="Arial"/>
                <w:sz w:val="16"/>
                <w:szCs w:val="16"/>
                <w:lang w:val="fr-CH"/>
              </w:rPr>
              <w:t>!</w:t>
            </w:r>
          </w:p>
        </w:tc>
        <w:tc>
          <w:tcPr>
            <w:tcW w:w="5039" w:type="dxa"/>
            <w:vMerge/>
          </w:tcPr>
          <w:p w14:paraId="113411ED" w14:textId="77777777" w:rsidR="00B94499" w:rsidRPr="001B66CC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1B66CC" w14:paraId="444B9D28" w14:textId="77777777" w:rsidTr="0015798C">
        <w:tc>
          <w:tcPr>
            <w:tcW w:w="3823" w:type="dxa"/>
          </w:tcPr>
          <w:p w14:paraId="48D9E38F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i/>
                <w:iCs/>
                <w:sz w:val="16"/>
                <w:szCs w:val="16"/>
              </w:rPr>
              <w:t>save-up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3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350 Zeichen</w:t>
            </w:r>
          </w:p>
        </w:tc>
        <w:tc>
          <w:tcPr>
            <w:tcW w:w="5528" w:type="dxa"/>
          </w:tcPr>
          <w:p w14:paraId="69FBD231" w14:textId="21DA963C" w:rsidR="00B94499" w:rsidRPr="003136CF" w:rsidRDefault="003136CF" w:rsidP="00172D54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  <w:r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Profitez de votre temps libre</w:t>
            </w:r>
            <w:r w:rsidR="00B332C8"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Lyreco vous fournit</w:t>
            </w:r>
            <w:r w:rsidR="001B66CC"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une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bonne tasse de café, des snacks salés </w:t>
            </w:r>
            <w:r w:rsidR="0015798C">
              <w:rPr>
                <w:rFonts w:ascii="Arial" w:hAnsi="Arial" w:cs="Arial"/>
                <w:sz w:val="16"/>
                <w:szCs w:val="16"/>
                <w:lang w:val="fr-CH"/>
              </w:rPr>
              <w:t>et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 de </w:t>
            </w:r>
            <w:r w:rsidR="001B66CC" w:rsidRPr="003136CF">
              <w:rPr>
                <w:rFonts w:ascii="Arial" w:hAnsi="Arial" w:cs="Arial"/>
                <w:sz w:val="16"/>
                <w:szCs w:val="16"/>
                <w:lang w:val="fr-CH"/>
              </w:rPr>
              <w:t>délicieuses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="001B66CC"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pâtisseries.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Commandez jusqu'à 17h et vous pourre</w:t>
            </w:r>
            <w:r w:rsidR="001B66CC"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z déguster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votre</w:t>
            </w:r>
            <w:r w:rsidR="001B66CC"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boisson pétillante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à partir du </w:t>
            </w:r>
            <w:r w:rsidR="001B66CC" w:rsidRPr="003136CF">
              <w:rPr>
                <w:rFonts w:ascii="Arial" w:hAnsi="Arial" w:cs="Arial"/>
                <w:sz w:val="16"/>
                <w:szCs w:val="16"/>
                <w:lang w:val="fr-CH"/>
              </w:rPr>
              <w:t>lendemain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>. Découvrez dès maintenant notre assortiment de restauration!</w:t>
            </w:r>
          </w:p>
        </w:tc>
        <w:tc>
          <w:tcPr>
            <w:tcW w:w="5039" w:type="dxa"/>
            <w:vMerge/>
          </w:tcPr>
          <w:p w14:paraId="7CBB9B8E" w14:textId="77777777" w:rsidR="00B94499" w:rsidRPr="003136CF" w:rsidRDefault="00B94499" w:rsidP="00FE4083">
            <w:pPr>
              <w:rPr>
                <w:rFonts w:ascii="Arial" w:hAnsi="Arial" w:cs="Arial"/>
                <w:i/>
                <w:iCs/>
                <w:sz w:val="16"/>
                <w:szCs w:val="16"/>
                <w:lang w:val="fr-CH"/>
              </w:rPr>
            </w:pPr>
          </w:p>
        </w:tc>
      </w:tr>
      <w:tr w:rsidR="00B94499" w:rsidRPr="00A26199" w14:paraId="6B531D0F" w14:textId="77777777" w:rsidTr="0015798C">
        <w:tc>
          <w:tcPr>
            <w:tcW w:w="3823" w:type="dxa"/>
          </w:tcPr>
          <w:p w14:paraId="23D8EA10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 xml:space="preserve">Alle-schweizer-wettbewerbe.ch und alle-gewinnspiele.ch </w:t>
            </w:r>
          </w:p>
          <w:p w14:paraId="53983C2E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Titel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40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5528" w:type="dxa"/>
          </w:tcPr>
          <w:p w14:paraId="12499EC9" w14:textId="50FBBBA5" w:rsidR="00B94499" w:rsidRPr="003136CF" w:rsidRDefault="003136CF" w:rsidP="001B66CC">
            <w:pP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</w:pPr>
            <w:r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Profitez de votre temps libre</w:t>
            </w:r>
            <w:r w:rsidR="00B332C8"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Découvrez</w:t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 xml:space="preserve"> la gamme de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restauration</w:t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 xml:space="preserve"> Lyreco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>!</w:t>
            </w:r>
          </w:p>
        </w:tc>
        <w:tc>
          <w:tcPr>
            <w:tcW w:w="5039" w:type="dxa"/>
            <w:vMerge/>
          </w:tcPr>
          <w:p w14:paraId="2D5D31FA" w14:textId="77777777" w:rsidR="00B94499" w:rsidRPr="003136CF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A26199" w14:paraId="75A50944" w14:textId="77777777" w:rsidTr="0015798C">
        <w:tc>
          <w:tcPr>
            <w:tcW w:w="3823" w:type="dxa"/>
          </w:tcPr>
          <w:p w14:paraId="6E8EAF19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vergleiche.ch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Standard-Promotion auf CPO-Basis (linkes Bild)</w:t>
            </w:r>
          </w:p>
          <w:p w14:paraId="72E04C96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itel:   38 Zeichen</w:t>
            </w:r>
          </w:p>
          <w:p w14:paraId="21E71619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- Text: 90 Zeichen</w:t>
            </w:r>
          </w:p>
          <w:p w14:paraId="39477D72" w14:textId="77777777" w:rsidR="00B94499" w:rsidRPr="00900CF7" w:rsidRDefault="00B94499" w:rsidP="00FE4083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28" w:type="dxa"/>
          </w:tcPr>
          <w:p w14:paraId="06A45961" w14:textId="12E8ECF5" w:rsidR="00B94499" w:rsidRPr="003136CF" w:rsidRDefault="003136CF" w:rsidP="001B66CC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Profitez de votre temps libre</w:t>
            </w:r>
            <w:r w:rsidR="00B332C8"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>Découvrez dès maintenant la gamme</w:t>
            </w:r>
            <w:r w:rsidR="00753DD3">
              <w:rPr>
                <w:rFonts w:ascii="Arial" w:hAnsi="Arial" w:cs="Arial"/>
                <w:sz w:val="16"/>
                <w:szCs w:val="16"/>
                <w:lang w:val="fr-CH"/>
              </w:rPr>
              <w:t xml:space="preserve"> de produits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="00FA7B9A">
              <w:rPr>
                <w:rFonts w:ascii="Arial" w:hAnsi="Arial" w:cs="Arial"/>
                <w:sz w:val="16"/>
                <w:szCs w:val="16"/>
                <w:lang w:val="fr-CH"/>
              </w:rPr>
              <w:t xml:space="preserve">de 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>restauration</w:t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Lyreco pour 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>un moment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de plaisir</w:t>
            </w:r>
            <w:r w:rsidR="001B66CC">
              <w:rPr>
                <w:rFonts w:ascii="Arial" w:hAnsi="Arial" w:cs="Arial"/>
                <w:sz w:val="16"/>
                <w:szCs w:val="16"/>
                <w:lang w:val="fr-CH"/>
              </w:rPr>
              <w:t xml:space="preserve"> au travail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>!</w:t>
            </w:r>
          </w:p>
        </w:tc>
        <w:tc>
          <w:tcPr>
            <w:tcW w:w="5039" w:type="dxa"/>
            <w:vMerge/>
          </w:tcPr>
          <w:p w14:paraId="6A05A558" w14:textId="77777777" w:rsidR="00B94499" w:rsidRPr="003136CF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  <w:tr w:rsidR="00B94499" w:rsidRPr="00A26199" w14:paraId="23D722CE" w14:textId="77777777" w:rsidTr="0015798C">
        <w:tc>
          <w:tcPr>
            <w:tcW w:w="3823" w:type="dxa"/>
          </w:tcPr>
          <w:p w14:paraId="57616FE9" w14:textId="77777777" w:rsidR="00B94499" w:rsidRPr="008945B8" w:rsidRDefault="00B94499" w:rsidP="00FE4083">
            <w:pPr>
              <w:rPr>
                <w:rFonts w:ascii="Arial" w:hAnsi="Arial" w:cs="Arial"/>
                <w:sz w:val="16"/>
                <w:szCs w:val="16"/>
                <w:lang w:val="de-CH"/>
              </w:rPr>
            </w:pPr>
            <w:r w:rsidRPr="00900CF7">
              <w:rPr>
                <w:rFonts w:ascii="Arial" w:hAnsi="Arial" w:cs="Arial"/>
                <w:sz w:val="16"/>
                <w:szCs w:val="16"/>
              </w:rPr>
              <w:t>Lareduction + GuteGutscheine + i-reductions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itel: 45 Zeichen</w:t>
            </w:r>
            <w:r w:rsidRPr="00900CF7">
              <w:rPr>
                <w:rFonts w:ascii="Arial" w:hAnsi="Arial" w:cs="Arial"/>
                <w:sz w:val="16"/>
                <w:szCs w:val="16"/>
              </w:rPr>
              <w:br/>
              <w:t>Text: 140 Zeichen</w:t>
            </w:r>
          </w:p>
        </w:tc>
        <w:tc>
          <w:tcPr>
            <w:tcW w:w="5528" w:type="dxa"/>
          </w:tcPr>
          <w:p w14:paraId="500F2160" w14:textId="289FFD82" w:rsidR="00B94499" w:rsidRPr="003136CF" w:rsidRDefault="001B66CC" w:rsidP="001B66CC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 xml:space="preserve">Souhaitez-vous </w:t>
            </w:r>
            <w:r w:rsidR="003136CF"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profiter de votre temps libre</w:t>
            </w:r>
            <w:r w:rsid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t>?</w:t>
            </w:r>
            <w:r w:rsidR="00BA551C" w:rsidRPr="003136CF">
              <w:rPr>
                <w:rFonts w:ascii="Arial" w:hAnsi="Arial" w:cs="Arial"/>
                <w:b/>
                <w:bCs/>
                <w:sz w:val="16"/>
                <w:szCs w:val="16"/>
                <w:lang w:val="fr-CH"/>
              </w:rPr>
              <w:br/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>En prévision de votre rentrée au travail, Lyreco vous fournit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 xml:space="preserve"> une </w:t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 xml:space="preserve">bonne tasse de café, des snacks salés ou de 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>délicieuses</w:t>
            </w:r>
            <w:r>
              <w:rPr>
                <w:rFonts w:ascii="Arial" w:hAnsi="Arial" w:cs="Arial"/>
                <w:sz w:val="16"/>
                <w:szCs w:val="16"/>
                <w:lang w:val="fr-CH"/>
              </w:rPr>
              <w:t xml:space="preserve"> </w:t>
            </w:r>
            <w:r w:rsidRPr="003136CF">
              <w:rPr>
                <w:rFonts w:ascii="Arial" w:hAnsi="Arial" w:cs="Arial"/>
                <w:sz w:val="16"/>
                <w:szCs w:val="16"/>
                <w:lang w:val="fr-CH"/>
              </w:rPr>
              <w:t>pâtisseries.</w:t>
            </w:r>
          </w:p>
        </w:tc>
        <w:tc>
          <w:tcPr>
            <w:tcW w:w="5039" w:type="dxa"/>
            <w:vMerge/>
          </w:tcPr>
          <w:p w14:paraId="6F8030A5" w14:textId="77777777" w:rsidR="00B94499" w:rsidRPr="003136CF" w:rsidRDefault="00B94499" w:rsidP="00FE4083">
            <w:pPr>
              <w:rPr>
                <w:rFonts w:ascii="Arial" w:hAnsi="Arial" w:cs="Arial"/>
                <w:sz w:val="16"/>
                <w:szCs w:val="16"/>
                <w:lang w:val="fr-CH"/>
              </w:rPr>
            </w:pPr>
          </w:p>
        </w:tc>
      </w:tr>
    </w:tbl>
    <w:p w14:paraId="0F5EEBDE" w14:textId="77777777" w:rsidR="004F3452" w:rsidRPr="001B66CC" w:rsidRDefault="004F3452" w:rsidP="00D44644">
      <w:pPr>
        <w:pStyle w:val="berschrift4"/>
        <w:shd w:val="clear" w:color="auto" w:fill="FFFFFF"/>
        <w:spacing w:before="0"/>
        <w:jc w:val="center"/>
        <w:rPr>
          <w:rFonts w:ascii="Arial" w:hAnsi="Arial" w:cs="Arial"/>
          <w:iCs w:val="0"/>
          <w:color w:val="000000"/>
          <w:sz w:val="20"/>
          <w:szCs w:val="20"/>
          <w:lang w:val="fr-CH"/>
        </w:rPr>
      </w:pPr>
    </w:p>
    <w:sectPr w:rsidR="004F3452" w:rsidRPr="001B66CC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53EEBD" w14:textId="77777777" w:rsidR="0047140E" w:rsidRDefault="0047140E" w:rsidP="00B94499">
      <w:r>
        <w:separator/>
      </w:r>
    </w:p>
  </w:endnote>
  <w:endnote w:type="continuationSeparator" w:id="0">
    <w:p w14:paraId="52101974" w14:textId="77777777" w:rsidR="0047140E" w:rsidRDefault="0047140E" w:rsidP="00B94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8CA25F" w14:textId="77777777" w:rsidR="0047140E" w:rsidRDefault="0047140E" w:rsidP="00B94499">
      <w:r>
        <w:separator/>
      </w:r>
    </w:p>
  </w:footnote>
  <w:footnote w:type="continuationSeparator" w:id="0">
    <w:p w14:paraId="5D8871E5" w14:textId="77777777" w:rsidR="0047140E" w:rsidRDefault="0047140E" w:rsidP="00B944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E15CBF"/>
    <w:multiLevelType w:val="hybridMultilevel"/>
    <w:tmpl w:val="38B046BE"/>
    <w:lvl w:ilvl="0" w:tplc="20607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MwsjA0MDaxNDVV0lEKTi0uzszPAykwqgUAoh2IdiwAAAA="/>
  </w:docVars>
  <w:rsids>
    <w:rsidRoot w:val="00513B9A"/>
    <w:rsid w:val="00010479"/>
    <w:rsid w:val="00015160"/>
    <w:rsid w:val="00016336"/>
    <w:rsid w:val="000244ED"/>
    <w:rsid w:val="00025E86"/>
    <w:rsid w:val="0003031B"/>
    <w:rsid w:val="00071855"/>
    <w:rsid w:val="00077828"/>
    <w:rsid w:val="00077993"/>
    <w:rsid w:val="000935B1"/>
    <w:rsid w:val="000945A4"/>
    <w:rsid w:val="000A57BD"/>
    <w:rsid w:val="000B0712"/>
    <w:rsid w:val="000B66D7"/>
    <w:rsid w:val="000B7414"/>
    <w:rsid w:val="000C11EA"/>
    <w:rsid w:val="000C4FA1"/>
    <w:rsid w:val="000F053F"/>
    <w:rsid w:val="0010784F"/>
    <w:rsid w:val="00113510"/>
    <w:rsid w:val="00143F72"/>
    <w:rsid w:val="0015798C"/>
    <w:rsid w:val="00170485"/>
    <w:rsid w:val="00172048"/>
    <w:rsid w:val="00172D54"/>
    <w:rsid w:val="00176A58"/>
    <w:rsid w:val="00176A7F"/>
    <w:rsid w:val="00182F76"/>
    <w:rsid w:val="00184F1C"/>
    <w:rsid w:val="001868D7"/>
    <w:rsid w:val="001A1156"/>
    <w:rsid w:val="001A6C30"/>
    <w:rsid w:val="001B66CC"/>
    <w:rsid w:val="001B707F"/>
    <w:rsid w:val="001C4AC5"/>
    <w:rsid w:val="001C5A73"/>
    <w:rsid w:val="001C7E65"/>
    <w:rsid w:val="001D1367"/>
    <w:rsid w:val="001D1477"/>
    <w:rsid w:val="001D6861"/>
    <w:rsid w:val="001F1C31"/>
    <w:rsid w:val="001F5BB8"/>
    <w:rsid w:val="00237156"/>
    <w:rsid w:val="00244F19"/>
    <w:rsid w:val="00266FC8"/>
    <w:rsid w:val="00272D77"/>
    <w:rsid w:val="00282BF1"/>
    <w:rsid w:val="002950B7"/>
    <w:rsid w:val="00295E1A"/>
    <w:rsid w:val="002B1F59"/>
    <w:rsid w:val="002C31D6"/>
    <w:rsid w:val="00305A7E"/>
    <w:rsid w:val="00310411"/>
    <w:rsid w:val="003136CF"/>
    <w:rsid w:val="0033381C"/>
    <w:rsid w:val="0034364D"/>
    <w:rsid w:val="003706B3"/>
    <w:rsid w:val="0037495F"/>
    <w:rsid w:val="00384502"/>
    <w:rsid w:val="00387FF6"/>
    <w:rsid w:val="00393A58"/>
    <w:rsid w:val="00396920"/>
    <w:rsid w:val="003B17B5"/>
    <w:rsid w:val="003B4984"/>
    <w:rsid w:val="003B514B"/>
    <w:rsid w:val="003C2C30"/>
    <w:rsid w:val="003C4D96"/>
    <w:rsid w:val="003E1DF2"/>
    <w:rsid w:val="003E52D2"/>
    <w:rsid w:val="003F0461"/>
    <w:rsid w:val="003F25C8"/>
    <w:rsid w:val="003F7936"/>
    <w:rsid w:val="004033AD"/>
    <w:rsid w:val="00415F0D"/>
    <w:rsid w:val="004210EB"/>
    <w:rsid w:val="004317AA"/>
    <w:rsid w:val="00434E53"/>
    <w:rsid w:val="0043607D"/>
    <w:rsid w:val="0044595F"/>
    <w:rsid w:val="00451557"/>
    <w:rsid w:val="00452476"/>
    <w:rsid w:val="00463A46"/>
    <w:rsid w:val="0047140E"/>
    <w:rsid w:val="004720B5"/>
    <w:rsid w:val="00473525"/>
    <w:rsid w:val="00475644"/>
    <w:rsid w:val="00480324"/>
    <w:rsid w:val="00482176"/>
    <w:rsid w:val="004A1DFC"/>
    <w:rsid w:val="004B3867"/>
    <w:rsid w:val="004C1FB1"/>
    <w:rsid w:val="004C749C"/>
    <w:rsid w:val="004E20CF"/>
    <w:rsid w:val="004F1994"/>
    <w:rsid w:val="004F3452"/>
    <w:rsid w:val="00504DFC"/>
    <w:rsid w:val="00504E0A"/>
    <w:rsid w:val="00513B9A"/>
    <w:rsid w:val="00514515"/>
    <w:rsid w:val="00515B87"/>
    <w:rsid w:val="00532E8E"/>
    <w:rsid w:val="005500E8"/>
    <w:rsid w:val="00563B26"/>
    <w:rsid w:val="00563EC1"/>
    <w:rsid w:val="00564D9A"/>
    <w:rsid w:val="005705D2"/>
    <w:rsid w:val="0057086D"/>
    <w:rsid w:val="0057239D"/>
    <w:rsid w:val="00585735"/>
    <w:rsid w:val="005872C4"/>
    <w:rsid w:val="005B24B6"/>
    <w:rsid w:val="005B2B02"/>
    <w:rsid w:val="005B4685"/>
    <w:rsid w:val="005C4881"/>
    <w:rsid w:val="005C60DE"/>
    <w:rsid w:val="005D5799"/>
    <w:rsid w:val="005E4F20"/>
    <w:rsid w:val="005F6813"/>
    <w:rsid w:val="0060457F"/>
    <w:rsid w:val="00612FC8"/>
    <w:rsid w:val="00616B73"/>
    <w:rsid w:val="00617E61"/>
    <w:rsid w:val="0062534E"/>
    <w:rsid w:val="00636FA7"/>
    <w:rsid w:val="0067054D"/>
    <w:rsid w:val="00672426"/>
    <w:rsid w:val="006918EB"/>
    <w:rsid w:val="006A0CD5"/>
    <w:rsid w:val="006A2E00"/>
    <w:rsid w:val="006A3346"/>
    <w:rsid w:val="006B6B13"/>
    <w:rsid w:val="006C7685"/>
    <w:rsid w:val="006C7855"/>
    <w:rsid w:val="006D2377"/>
    <w:rsid w:val="006F795C"/>
    <w:rsid w:val="006F7AE3"/>
    <w:rsid w:val="00706473"/>
    <w:rsid w:val="00713F18"/>
    <w:rsid w:val="00720D90"/>
    <w:rsid w:val="0073282C"/>
    <w:rsid w:val="00753DD3"/>
    <w:rsid w:val="007A521B"/>
    <w:rsid w:val="007A54CD"/>
    <w:rsid w:val="007A7FCF"/>
    <w:rsid w:val="007B376E"/>
    <w:rsid w:val="007C239E"/>
    <w:rsid w:val="007D0AA1"/>
    <w:rsid w:val="007D52C8"/>
    <w:rsid w:val="007E793D"/>
    <w:rsid w:val="007F6A11"/>
    <w:rsid w:val="007F7F01"/>
    <w:rsid w:val="00801E2E"/>
    <w:rsid w:val="00807EAB"/>
    <w:rsid w:val="008126F1"/>
    <w:rsid w:val="00826A8B"/>
    <w:rsid w:val="00826B38"/>
    <w:rsid w:val="00843E8D"/>
    <w:rsid w:val="00853F8B"/>
    <w:rsid w:val="0086088A"/>
    <w:rsid w:val="008610E5"/>
    <w:rsid w:val="0087281A"/>
    <w:rsid w:val="00875DB3"/>
    <w:rsid w:val="008817D2"/>
    <w:rsid w:val="00885366"/>
    <w:rsid w:val="00890BA9"/>
    <w:rsid w:val="008945B8"/>
    <w:rsid w:val="008945D6"/>
    <w:rsid w:val="008A4E75"/>
    <w:rsid w:val="008C4280"/>
    <w:rsid w:val="008C6A50"/>
    <w:rsid w:val="008D2109"/>
    <w:rsid w:val="008D7BFD"/>
    <w:rsid w:val="008E6F51"/>
    <w:rsid w:val="008F4B38"/>
    <w:rsid w:val="00900CF7"/>
    <w:rsid w:val="00903B8F"/>
    <w:rsid w:val="00915A81"/>
    <w:rsid w:val="00923FB9"/>
    <w:rsid w:val="009378E5"/>
    <w:rsid w:val="0094007A"/>
    <w:rsid w:val="00947C76"/>
    <w:rsid w:val="00951140"/>
    <w:rsid w:val="00952EAE"/>
    <w:rsid w:val="00956123"/>
    <w:rsid w:val="00963D33"/>
    <w:rsid w:val="009730D1"/>
    <w:rsid w:val="00975FDB"/>
    <w:rsid w:val="009951EA"/>
    <w:rsid w:val="00997589"/>
    <w:rsid w:val="009B7158"/>
    <w:rsid w:val="009F39FB"/>
    <w:rsid w:val="009F7BD7"/>
    <w:rsid w:val="00A02156"/>
    <w:rsid w:val="00A10C94"/>
    <w:rsid w:val="00A1365C"/>
    <w:rsid w:val="00A2067C"/>
    <w:rsid w:val="00A2448B"/>
    <w:rsid w:val="00A26199"/>
    <w:rsid w:val="00A37160"/>
    <w:rsid w:val="00A37A12"/>
    <w:rsid w:val="00A44DD6"/>
    <w:rsid w:val="00A50DEC"/>
    <w:rsid w:val="00A63959"/>
    <w:rsid w:val="00A75654"/>
    <w:rsid w:val="00AA7EF0"/>
    <w:rsid w:val="00AC49C6"/>
    <w:rsid w:val="00B10147"/>
    <w:rsid w:val="00B123C5"/>
    <w:rsid w:val="00B23D37"/>
    <w:rsid w:val="00B25607"/>
    <w:rsid w:val="00B26890"/>
    <w:rsid w:val="00B31783"/>
    <w:rsid w:val="00B332C8"/>
    <w:rsid w:val="00B36F3C"/>
    <w:rsid w:val="00B42A8B"/>
    <w:rsid w:val="00B6577A"/>
    <w:rsid w:val="00B94499"/>
    <w:rsid w:val="00BA4529"/>
    <w:rsid w:val="00BA551C"/>
    <w:rsid w:val="00BB1654"/>
    <w:rsid w:val="00BB343F"/>
    <w:rsid w:val="00BC03F4"/>
    <w:rsid w:val="00BC07EE"/>
    <w:rsid w:val="00BC3180"/>
    <w:rsid w:val="00BC3E8A"/>
    <w:rsid w:val="00BF0CCD"/>
    <w:rsid w:val="00BF3F4A"/>
    <w:rsid w:val="00C139E2"/>
    <w:rsid w:val="00C14489"/>
    <w:rsid w:val="00C2332F"/>
    <w:rsid w:val="00C456AE"/>
    <w:rsid w:val="00C4623D"/>
    <w:rsid w:val="00C53D60"/>
    <w:rsid w:val="00C5700B"/>
    <w:rsid w:val="00C6088B"/>
    <w:rsid w:val="00C9586E"/>
    <w:rsid w:val="00CB02E7"/>
    <w:rsid w:val="00CC5297"/>
    <w:rsid w:val="00CF7B17"/>
    <w:rsid w:val="00D05579"/>
    <w:rsid w:val="00D14AD9"/>
    <w:rsid w:val="00D24B05"/>
    <w:rsid w:val="00D32F9E"/>
    <w:rsid w:val="00D37ACF"/>
    <w:rsid w:val="00D42FB5"/>
    <w:rsid w:val="00D44644"/>
    <w:rsid w:val="00D55ED9"/>
    <w:rsid w:val="00D57ED9"/>
    <w:rsid w:val="00D604B0"/>
    <w:rsid w:val="00D852D3"/>
    <w:rsid w:val="00D92A59"/>
    <w:rsid w:val="00DA0F3D"/>
    <w:rsid w:val="00DA2760"/>
    <w:rsid w:val="00DA311C"/>
    <w:rsid w:val="00DC29F3"/>
    <w:rsid w:val="00DF01DF"/>
    <w:rsid w:val="00E00CEF"/>
    <w:rsid w:val="00E12A6C"/>
    <w:rsid w:val="00E12B12"/>
    <w:rsid w:val="00E242C7"/>
    <w:rsid w:val="00E247F9"/>
    <w:rsid w:val="00E34E0E"/>
    <w:rsid w:val="00E366B2"/>
    <w:rsid w:val="00E42F3C"/>
    <w:rsid w:val="00E53FF1"/>
    <w:rsid w:val="00E60321"/>
    <w:rsid w:val="00E66A57"/>
    <w:rsid w:val="00E73E5E"/>
    <w:rsid w:val="00E858E0"/>
    <w:rsid w:val="00E906C1"/>
    <w:rsid w:val="00EC1408"/>
    <w:rsid w:val="00EC2091"/>
    <w:rsid w:val="00EC430A"/>
    <w:rsid w:val="00ED379B"/>
    <w:rsid w:val="00F2359B"/>
    <w:rsid w:val="00F2423D"/>
    <w:rsid w:val="00F33B05"/>
    <w:rsid w:val="00F37E19"/>
    <w:rsid w:val="00F55F26"/>
    <w:rsid w:val="00F60C88"/>
    <w:rsid w:val="00F72F19"/>
    <w:rsid w:val="00F7757D"/>
    <w:rsid w:val="00FA5C1C"/>
    <w:rsid w:val="00FA7B9A"/>
    <w:rsid w:val="00FB5478"/>
    <w:rsid w:val="00FC706A"/>
    <w:rsid w:val="00FD2923"/>
    <w:rsid w:val="00FD5077"/>
    <w:rsid w:val="00FE1F5B"/>
    <w:rsid w:val="00FE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F162E10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Kopfzeile">
    <w:name w:val="header"/>
    <w:basedOn w:val="Standard"/>
    <w:link w:val="KopfzeileZchn"/>
    <w:uiPriority w:val="99"/>
    <w:unhideWhenUsed/>
    <w:rsid w:val="00B94499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4499"/>
    <w:rPr>
      <w:rFonts w:ascii="Calibri" w:hAnsi="Calibri" w:cs="Calibri"/>
      <w:lang w:val="de-DE"/>
    </w:rPr>
  </w:style>
  <w:style w:type="paragraph" w:styleId="Fuzeile">
    <w:name w:val="footer"/>
    <w:basedOn w:val="Standard"/>
    <w:link w:val="FuzeileZchn"/>
    <w:uiPriority w:val="99"/>
    <w:unhideWhenUsed/>
    <w:rsid w:val="00B94499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4499"/>
    <w:rPr>
      <w:rFonts w:ascii="Calibri" w:hAnsi="Calibri" w:cs="Calibri"/>
      <w:lang w:val="de-DE"/>
    </w:rPr>
  </w:style>
  <w:style w:type="paragraph" w:customStyle="1" w:styleId="Default">
    <w:name w:val="Default"/>
    <w:rsid w:val="00B9449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01DF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01DF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01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01D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01DF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01D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01DF"/>
    <w:rPr>
      <w:rFonts w:ascii="Calibri" w:hAnsi="Calibri" w:cs="Calibri"/>
      <w:b/>
      <w:bCs/>
      <w:sz w:val="20"/>
      <w:szCs w:val="20"/>
      <w:lang w:val="de-DE"/>
    </w:rPr>
  </w:style>
  <w:style w:type="paragraph" w:styleId="NurText">
    <w:name w:val="Plain Text"/>
    <w:basedOn w:val="Standard"/>
    <w:link w:val="NurTextZchn"/>
    <w:uiPriority w:val="99"/>
    <w:semiHidden/>
    <w:unhideWhenUsed/>
    <w:rsid w:val="00AC49C6"/>
  </w:style>
  <w:style w:type="character" w:customStyle="1" w:styleId="NurTextZchn">
    <w:name w:val="Nur Text Zchn"/>
    <w:basedOn w:val="Absatz-Standardschriftart"/>
    <w:link w:val="NurText"/>
    <w:uiPriority w:val="99"/>
    <w:semiHidden/>
    <w:rsid w:val="00AC49C6"/>
    <w:rPr>
      <w:rFonts w:ascii="Calibri" w:hAnsi="Calibri" w:cs="Calibri"/>
      <w:lang w:val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A75654"/>
    <w:rPr>
      <w:color w:val="954F72" w:themeColor="followedHyperlink"/>
      <w:u w:val="single"/>
    </w:rPr>
  </w:style>
  <w:style w:type="character" w:styleId="Hervorhebung">
    <w:name w:val="Emphasis"/>
    <w:basedOn w:val="Absatz-Standardschriftart"/>
    <w:uiPriority w:val="20"/>
    <w:qFormat/>
    <w:rsid w:val="004B38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7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4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6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1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yreco.com/webshop/FRCH/search/productsList/591/0/36?dologin=1&amp;utm_source=Affiliate&amp;utm_medium=Banner&amp;utm_campaign=WorkLif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yreco.com/webshop/FRCH/search/productsList/590/0/36?dologin=1&amp;utm_source=Affiliate&amp;utm_medium=Banner&amp;utm_campaign=WorkLif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yreco.com/webshop/FRCH/search/productsList/588/0/36?dologin=1&amp;utm_source=Affiliate&amp;utm_medium=Banner&amp;utm_campaign=WorkLif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yreco.com/webshop/FRCH/search/productsList/589/0/36?dologin=1&amp;utm_source=Affiliate&amp;utm_medium=Banner&amp;utm_campaign=WorkLif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yreco.com/webshop/FRCH/search/productsList/593/0/36?dologin=1&amp;utm_source=Affiliate&amp;utm_medium=Banner&amp;utm_campaign=WorkLife" TargetMode="Externa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yreco.com/webshop/FRCH/search/productsList/592/0/36?dologin=1&amp;utm_source=Affiliate&amp;utm_medium=Banner&amp;utm_campaign=WorkLif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31" ma:contentTypeDescription="Create a new document." ma:contentTypeScope="" ma:versionID="9cd9a1ed16ca3ef254549659a30e87e9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56b2d52a7496cb2af8ff73fa67da62a9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45687</_dlc_DocId>
    <_dlc_DocIdUrl xmlns="8b212568-f5e9-4a45-b100-1db23a6bf018">
      <Url>https://adresultch.sharepoint.com/sites/Connects/_layouts/15/DocIdRedir.aspx?ID=TXUF7UVWVJTD-1945479009-45687</Url>
      <Description>TXUF7UVWVJTD-1945479009-45687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8154FE-81A0-431C-88AE-64340CDF3EB7}"/>
</file>

<file path=customXml/itemProps3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B5C5448-6FEE-402D-83A0-6D906F50410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68FBF96-1EB7-466C-A9C6-19A6BBBDE6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70</Words>
  <Characters>10522</Characters>
  <Application>Microsoft Office Word</Application>
  <DocSecurity>0</DocSecurity>
  <Lines>87</Lines>
  <Paragraphs>2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BOLLIGER Manuela</cp:lastModifiedBy>
  <cp:revision>3</cp:revision>
  <dcterms:created xsi:type="dcterms:W3CDTF">2020-02-25T12:24:00Z</dcterms:created>
  <dcterms:modified xsi:type="dcterms:W3CDTF">2020-02-25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